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BA487" w14:textId="57612519" w:rsidR="00E26F56" w:rsidRPr="00BA783B" w:rsidRDefault="00E26F56" w:rsidP="007F0420">
      <w:pPr>
        <w:pStyle w:val="a9"/>
        <w:rPr>
          <w:bCs/>
          <w:noProof/>
        </w:rPr>
      </w:pPr>
      <w:r w:rsidRPr="00687CC2">
        <w:t>Title of abstract in Arial font: size14 point, centered paragraph</w:t>
      </w:r>
    </w:p>
    <w:p w14:paraId="1F60CA4E" w14:textId="77777777" w:rsidR="00103D65" w:rsidRPr="00BA783B" w:rsidRDefault="00103D65" w:rsidP="00AC391D">
      <w:pPr>
        <w:rPr>
          <w:b/>
          <w:bCs/>
          <w:noProof/>
        </w:rPr>
        <w:sectPr w:rsidR="00103D65" w:rsidRPr="00BA783B" w:rsidSect="00B55D8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991" w:bottom="1701" w:left="1276" w:header="142" w:footer="697" w:gutter="0"/>
          <w:cols w:space="425"/>
          <w:docGrid w:type="lines" w:linePitch="360"/>
        </w:sectPr>
      </w:pPr>
    </w:p>
    <w:p w14:paraId="5F3DC3B6" w14:textId="3E638EFC" w:rsidR="00A8058B" w:rsidRPr="00E26F56" w:rsidRDefault="00BA4B8C" w:rsidP="007F0420">
      <w:pPr>
        <w:pStyle w:val="ae"/>
      </w:pPr>
      <w:r w:rsidRPr="00E26F56">
        <w:rPr>
          <w:rFonts w:hint="eastAsia"/>
        </w:rPr>
        <w:t>○</w:t>
      </w:r>
      <w:r w:rsidR="00E26F56" w:rsidRPr="00E26F56">
        <w:rPr>
          <w:rFonts w:eastAsiaTheme="minorEastAsia" w:hint="eastAsia"/>
          <w:lang w:eastAsia="zh-CN"/>
        </w:rPr>
        <w:t xml:space="preserve"> </w:t>
      </w:r>
      <w:r w:rsidR="00E26F56" w:rsidRPr="00E26F56">
        <w:t>Author</w:t>
      </w:r>
      <w:r w:rsidR="00F95D59" w:rsidRPr="00E26F56">
        <w:t xml:space="preserve"> FAMILY</w:t>
      </w:r>
      <w:r w:rsidR="00A8058B" w:rsidRPr="00E26F56">
        <w:rPr>
          <w:vertAlign w:val="superscript"/>
        </w:rPr>
        <w:t>1</w:t>
      </w:r>
      <w:r w:rsidR="00A8058B" w:rsidRPr="00FA446E">
        <w:rPr>
          <w:rFonts w:eastAsia="メイリオ"/>
          <w:vertAlign w:val="superscript"/>
        </w:rPr>
        <w:t>*</w:t>
      </w:r>
      <w:r w:rsidR="00A8058B" w:rsidRPr="00E26F56">
        <w:rPr>
          <w:rFonts w:eastAsia="メイリオ"/>
        </w:rPr>
        <w:t xml:space="preserve">, </w:t>
      </w:r>
      <w:r w:rsidR="00E26F56" w:rsidRPr="00E26F56">
        <w:rPr>
          <w:rFonts w:eastAsia="メイリオ"/>
        </w:rPr>
        <w:t>Second-author</w:t>
      </w:r>
      <w:r w:rsidR="00F95D59" w:rsidRPr="00E26F56">
        <w:rPr>
          <w:rFonts w:eastAsia="メイリオ"/>
        </w:rPr>
        <w:t xml:space="preserve"> WATER</w:t>
      </w:r>
      <w:r w:rsidR="001620B8" w:rsidRPr="00E26F56">
        <w:rPr>
          <w:vertAlign w:val="superscript"/>
        </w:rPr>
        <w:t>1</w:t>
      </w:r>
      <w:r w:rsidR="00A8058B" w:rsidRPr="00E26F56">
        <w:t xml:space="preserve"> &amp; </w:t>
      </w:r>
      <w:r w:rsidR="00E26F56" w:rsidRPr="00E26F56">
        <w:t>Third-author</w:t>
      </w:r>
      <w:r w:rsidR="00F95D59" w:rsidRPr="00E26F56">
        <w:t xml:space="preserve"> ENVIRONMENT</w:t>
      </w:r>
      <w:r w:rsidR="00FA446E">
        <w:rPr>
          <w:vertAlign w:val="superscript"/>
        </w:rPr>
        <w:t>2</w:t>
      </w:r>
    </w:p>
    <w:p w14:paraId="5F8A11DB" w14:textId="7F604528" w:rsidR="00A8058B" w:rsidRPr="00CE531A" w:rsidRDefault="00FA446E" w:rsidP="007F0420">
      <w:pPr>
        <w:rPr>
          <w:w w:val="105"/>
          <w:szCs w:val="21"/>
        </w:rPr>
      </w:pPr>
      <w:r w:rsidRPr="00CE531A">
        <w:rPr>
          <w:szCs w:val="21"/>
          <w:vertAlign w:val="superscript"/>
        </w:rPr>
        <w:t>1</w:t>
      </w:r>
      <w:r w:rsidR="00A8058B" w:rsidRPr="00CE531A">
        <w:rPr>
          <w:spacing w:val="2"/>
          <w:w w:val="105"/>
          <w:szCs w:val="21"/>
        </w:rPr>
        <w:t>Department of Environmental Engineering</w:t>
      </w:r>
      <w:r w:rsidR="00A8058B" w:rsidRPr="00CE531A">
        <w:rPr>
          <w:w w:val="105"/>
          <w:szCs w:val="21"/>
        </w:rPr>
        <w:t xml:space="preserve">, </w:t>
      </w:r>
      <w:r w:rsidR="00F95D59" w:rsidRPr="00CE531A">
        <w:rPr>
          <w:w w:val="105"/>
          <w:szCs w:val="21"/>
        </w:rPr>
        <w:t>Environmental</w:t>
      </w:r>
      <w:r w:rsidR="001620B8" w:rsidRPr="00CE531A">
        <w:rPr>
          <w:w w:val="105"/>
          <w:szCs w:val="21"/>
        </w:rPr>
        <w:t xml:space="preserve"> University,</w:t>
      </w:r>
      <w:r w:rsidR="00F95D59" w:rsidRPr="00CE531A">
        <w:rPr>
          <w:w w:val="105"/>
          <w:szCs w:val="21"/>
        </w:rPr>
        <w:t xml:space="preserve"> </w:t>
      </w:r>
      <w:r w:rsidR="001620B8" w:rsidRPr="00CE531A">
        <w:rPr>
          <w:w w:val="105"/>
          <w:szCs w:val="21"/>
        </w:rPr>
        <w:t>Miyagi 980-8579, Japan</w:t>
      </w:r>
      <w:r w:rsidR="00A8058B" w:rsidRPr="00CE531A">
        <w:rPr>
          <w:w w:val="105"/>
          <w:szCs w:val="21"/>
        </w:rPr>
        <w:t>.</w:t>
      </w:r>
    </w:p>
    <w:p w14:paraId="35452654" w14:textId="40794DD6" w:rsidR="00F95D59" w:rsidRPr="00CE531A" w:rsidRDefault="00FA446E" w:rsidP="007F0420">
      <w:pPr>
        <w:rPr>
          <w:w w:val="105"/>
          <w:szCs w:val="21"/>
        </w:rPr>
      </w:pPr>
      <w:r w:rsidRPr="00CE531A">
        <w:rPr>
          <w:szCs w:val="21"/>
          <w:vertAlign w:val="superscript"/>
        </w:rPr>
        <w:t>2</w:t>
      </w:r>
      <w:r w:rsidR="00F95D59" w:rsidRPr="00CE531A">
        <w:rPr>
          <w:spacing w:val="2"/>
          <w:w w:val="105"/>
          <w:szCs w:val="21"/>
        </w:rPr>
        <w:t>Department of Water Environment</w:t>
      </w:r>
      <w:r w:rsidR="00F95D59" w:rsidRPr="00CE531A">
        <w:rPr>
          <w:w w:val="105"/>
          <w:szCs w:val="21"/>
        </w:rPr>
        <w:t>, Engineering University, Miyagi 980-8579, Japan.</w:t>
      </w:r>
    </w:p>
    <w:p w14:paraId="24C1EF2E" w14:textId="34046E2C" w:rsidR="00A8058B" w:rsidRPr="00CE531A" w:rsidRDefault="00FA446E" w:rsidP="007F0420">
      <w:pPr>
        <w:rPr>
          <w:w w:val="105"/>
          <w:szCs w:val="21"/>
        </w:rPr>
      </w:pPr>
      <w:r w:rsidRPr="00CE531A">
        <w:rPr>
          <w:rFonts w:eastAsia="メイリオ"/>
          <w:szCs w:val="21"/>
          <w:vertAlign w:val="superscript"/>
        </w:rPr>
        <w:t>*</w:t>
      </w:r>
      <w:r w:rsidR="00A8058B" w:rsidRPr="00CE531A">
        <w:rPr>
          <w:spacing w:val="2"/>
          <w:w w:val="105"/>
          <w:szCs w:val="21"/>
        </w:rPr>
        <w:t xml:space="preserve">E-mail: </w:t>
      </w:r>
      <w:r w:rsidR="00E26F56" w:rsidRPr="00CE531A">
        <w:rPr>
          <w:w w:val="105"/>
          <w:szCs w:val="21"/>
        </w:rPr>
        <w:t xml:space="preserve">e-mail address of </w:t>
      </w:r>
      <w:r w:rsidR="00DC203E" w:rsidRPr="00CE531A">
        <w:rPr>
          <w:w w:val="105"/>
          <w:szCs w:val="21"/>
        </w:rPr>
        <w:t xml:space="preserve">the </w:t>
      </w:r>
      <w:r w:rsidR="00E26F56" w:rsidRPr="00CE531A">
        <w:rPr>
          <w:w w:val="105"/>
          <w:szCs w:val="21"/>
        </w:rPr>
        <w:t>lead presenter</w:t>
      </w:r>
      <w:r w:rsidR="007C3317" w:rsidRPr="00CE531A">
        <w:rPr>
          <w:w w:val="105"/>
          <w:szCs w:val="21"/>
        </w:rPr>
        <w:t>.</w:t>
      </w:r>
    </w:p>
    <w:p w14:paraId="7FE2BA29" w14:textId="77777777" w:rsidR="007C3317" w:rsidRPr="007C3317" w:rsidRDefault="007C3317" w:rsidP="007F0420">
      <w:pPr>
        <w:rPr>
          <w:w w:val="105"/>
        </w:rPr>
      </w:pPr>
    </w:p>
    <w:p w14:paraId="3C55AD9F" w14:textId="77777777" w:rsidR="00836F1C" w:rsidRPr="007F0420" w:rsidRDefault="00B00934" w:rsidP="007F0420">
      <w:pPr>
        <w:pStyle w:val="1"/>
      </w:pPr>
      <w:r w:rsidRPr="007F0420">
        <w:t>Abstract</w:t>
      </w:r>
    </w:p>
    <w:p w14:paraId="6D8DEF1C" w14:textId="6C08EE6D" w:rsidR="006D3452" w:rsidRPr="00747581" w:rsidRDefault="0047615E" w:rsidP="00747581">
      <w:pPr>
        <w:pStyle w:val="3"/>
        <w:ind w:firstLine="105"/>
      </w:pPr>
      <w:r w:rsidRPr="00747581">
        <w:t>This is the instruction and sample of the abstract for the International Symposium</w:t>
      </w:r>
      <w:r w:rsidR="008A26E7" w:rsidRPr="00747581">
        <w:t xml:space="preserve"> </w:t>
      </w:r>
      <w:r w:rsidRPr="00747581">
        <w:t xml:space="preserve">on Water Environment Systems. The </w:t>
      </w:r>
      <w:r w:rsidR="000E2175" w:rsidRPr="00747581">
        <w:t xml:space="preserve">article </w:t>
      </w:r>
      <w:r w:rsidR="00A96A62" w:rsidRPr="00747581">
        <w:t>length</w:t>
      </w:r>
      <w:r w:rsidRPr="00747581">
        <w:t xml:space="preserve"> is limited </w:t>
      </w:r>
      <w:r w:rsidR="007C3317" w:rsidRPr="0009719C">
        <w:rPr>
          <w:b/>
        </w:rPr>
        <w:t>within</w:t>
      </w:r>
      <w:r w:rsidR="000B1B62" w:rsidRPr="0009719C">
        <w:rPr>
          <w:b/>
        </w:rPr>
        <w:t xml:space="preserve"> two</w:t>
      </w:r>
      <w:r w:rsidRPr="0009719C">
        <w:rPr>
          <w:b/>
        </w:rPr>
        <w:t xml:space="preserve"> pages</w:t>
      </w:r>
      <w:r w:rsidRPr="00747581">
        <w:t xml:space="preserve">. </w:t>
      </w:r>
      <w:r w:rsidR="007C3317" w:rsidRPr="00747581">
        <w:t xml:space="preserve">Set the margins to 2.19 cm above, 3 cm below, 2.25 cm to the left, and 1.75 cm to the right. </w:t>
      </w:r>
      <w:r w:rsidR="007F0420" w:rsidRPr="00747581">
        <w:t>Use bold Arial font 14 point</w:t>
      </w:r>
      <w:r w:rsidR="007C3317" w:rsidRPr="00747581">
        <w:t>s</w:t>
      </w:r>
      <w:r w:rsidR="007F0420" w:rsidRPr="00747581">
        <w:t xml:space="preserve"> for </w:t>
      </w:r>
      <w:r w:rsidR="008C03D3" w:rsidRPr="00747581">
        <w:t>T</w:t>
      </w:r>
      <w:r w:rsidR="007F0420" w:rsidRPr="00747581">
        <w:t>itle</w:t>
      </w:r>
      <w:r w:rsidR="008C03D3" w:rsidRPr="00747581">
        <w:t xml:space="preserve"> and</w:t>
      </w:r>
      <w:r w:rsidR="004B5B6E" w:rsidRPr="00747581">
        <w:t xml:space="preserve"> Times New Roman font in the </w:t>
      </w:r>
      <w:r w:rsidR="008C03D3" w:rsidRPr="00747581">
        <w:t>author information</w:t>
      </w:r>
      <w:r w:rsidR="004B5B6E" w:rsidRPr="00747581">
        <w:t>,</w:t>
      </w:r>
      <w:r w:rsidRPr="00747581">
        <w:t xml:space="preserve"> 1</w:t>
      </w:r>
      <w:r w:rsidR="004B5B6E" w:rsidRPr="00747581">
        <w:t>2</w:t>
      </w:r>
      <w:r w:rsidRPr="00747581">
        <w:t xml:space="preserve"> point</w:t>
      </w:r>
      <w:r w:rsidR="007C3317" w:rsidRPr="00747581">
        <w:t>s</w:t>
      </w:r>
      <w:r w:rsidRPr="00747581">
        <w:t xml:space="preserve"> for the </w:t>
      </w:r>
      <w:r w:rsidR="008C03D3" w:rsidRPr="00747581">
        <w:t>A</w:t>
      </w:r>
      <w:r w:rsidRPr="00747581">
        <w:t>uthor</w:t>
      </w:r>
      <w:r w:rsidR="008C03D3" w:rsidRPr="00747581">
        <w:t>s</w:t>
      </w:r>
      <w:r w:rsidR="004B5B6E" w:rsidRPr="00747581">
        <w:t xml:space="preserve"> and 1</w:t>
      </w:r>
      <w:r w:rsidR="00747581">
        <w:t>0.5</w:t>
      </w:r>
      <w:r w:rsidR="004B5B6E" w:rsidRPr="00747581">
        <w:t xml:space="preserve"> point</w:t>
      </w:r>
      <w:r w:rsidR="007C3317" w:rsidRPr="00747581">
        <w:t>s</w:t>
      </w:r>
      <w:r w:rsidR="004B5B6E" w:rsidRPr="00747581">
        <w:t xml:space="preserve"> for the </w:t>
      </w:r>
      <w:r w:rsidR="008C03D3" w:rsidRPr="00747581">
        <w:t xml:space="preserve">Affiliations. The E-mail address of </w:t>
      </w:r>
      <w:r w:rsidR="00747581">
        <w:t xml:space="preserve">the </w:t>
      </w:r>
      <w:r w:rsidR="008C03D3" w:rsidRPr="00747581">
        <w:t>lead presenter should be informed. Use Times New Roman font 10.5 point</w:t>
      </w:r>
      <w:r w:rsidR="007C3317" w:rsidRPr="00747581">
        <w:t>s</w:t>
      </w:r>
      <w:r w:rsidR="008C03D3" w:rsidRPr="00747581">
        <w:t xml:space="preserve"> for the </w:t>
      </w:r>
      <w:r w:rsidR="00747581">
        <w:t>abstract and Keywords, 9.5 points for the main text including</w:t>
      </w:r>
      <w:r w:rsidR="008C03D3" w:rsidRPr="00747581">
        <w:t xml:space="preserve"> Introduction, Materials and </w:t>
      </w:r>
      <w:r w:rsidR="00DC203E" w:rsidRPr="00747581">
        <w:t>M</w:t>
      </w:r>
      <w:r w:rsidR="008C03D3" w:rsidRPr="00747581">
        <w:t xml:space="preserve">ethods, Results and </w:t>
      </w:r>
      <w:r w:rsidR="00DC203E" w:rsidRPr="00747581">
        <w:t>D</w:t>
      </w:r>
      <w:r w:rsidR="008C03D3" w:rsidRPr="00747581">
        <w:t xml:space="preserve">iscussion, Conclusions, Acknowledges, References and Tables. </w:t>
      </w:r>
      <w:r w:rsidR="00747581">
        <w:t>Use at least 0 pt spacing in the main text</w:t>
      </w:r>
      <w:r w:rsidR="00A96A62" w:rsidRPr="00747581">
        <w:t>. You can insert figures if needed while t</w:t>
      </w:r>
      <w:r w:rsidR="008C03D3" w:rsidRPr="00747581">
        <w:t>he content may be print in black and white.</w:t>
      </w:r>
      <w:r w:rsidR="00A96A62" w:rsidRPr="00747581">
        <w:t xml:space="preserve"> </w:t>
      </w:r>
      <w:r w:rsidR="00747581">
        <w:t>Use bold Times New Roman font 9</w:t>
      </w:r>
      <w:r w:rsidR="000E2175" w:rsidRPr="00747581">
        <w:t>.5 point</w:t>
      </w:r>
      <w:r w:rsidR="007C3317" w:rsidRPr="00747581">
        <w:t>s</w:t>
      </w:r>
      <w:r w:rsidR="000E2175" w:rsidRPr="00747581">
        <w:t xml:space="preserve"> for t</w:t>
      </w:r>
      <w:r w:rsidR="00A96A62" w:rsidRPr="00747581">
        <w:t>he figure</w:t>
      </w:r>
      <w:r w:rsidR="000E2175" w:rsidRPr="00747581">
        <w:t xml:space="preserve"> captions and table titles</w:t>
      </w:r>
      <w:r w:rsidR="00A96A62" w:rsidRPr="00747581">
        <w:t>.</w:t>
      </w:r>
      <w:r w:rsidR="000E2175" w:rsidRPr="00747581">
        <w:t xml:space="preserve"> Please ensure that every reference cited in the text is also present in the reference list and vice versa. Indicate references by numbers in square brackets [] in line with the text.</w:t>
      </w:r>
      <w:r w:rsidR="0005671F" w:rsidRPr="00747581">
        <w:t xml:space="preserve"> </w:t>
      </w:r>
      <w:r w:rsidR="00747581">
        <w:t>This template can be used directly with adding you own content.</w:t>
      </w:r>
    </w:p>
    <w:p w14:paraId="69A020FA" w14:textId="6D40BF3C" w:rsidR="004B35F9" w:rsidRPr="00BA783B" w:rsidRDefault="004B35F9" w:rsidP="004B5B6E">
      <w:pPr>
        <w:jc w:val="left"/>
        <w:rPr>
          <w:sz w:val="20"/>
          <w:szCs w:val="20"/>
        </w:rPr>
      </w:pPr>
      <w:r w:rsidRPr="00CE531A">
        <w:rPr>
          <w:rStyle w:val="10"/>
        </w:rPr>
        <w:t>Keywords</w:t>
      </w:r>
      <w:r w:rsidR="00FC3C6B" w:rsidRPr="00CE531A">
        <w:rPr>
          <w:rStyle w:val="10"/>
        </w:rPr>
        <w:t>:</w:t>
      </w:r>
      <w:r w:rsidR="00A8058B" w:rsidRPr="004B5B6E">
        <w:rPr>
          <w:i/>
          <w:iCs/>
          <w:spacing w:val="1"/>
          <w:w w:val="105"/>
          <w:sz w:val="18"/>
          <w:szCs w:val="17"/>
        </w:rPr>
        <w:t xml:space="preserve"> </w:t>
      </w:r>
      <w:r w:rsidR="00A96A62">
        <w:rPr>
          <w:iCs/>
          <w:spacing w:val="1"/>
          <w:w w:val="105"/>
          <w:szCs w:val="21"/>
        </w:rPr>
        <w:t>keywords 1; keywords 2; keywords 3; keywords 4; keywords 5.</w:t>
      </w:r>
    </w:p>
    <w:p w14:paraId="59FB2975" w14:textId="191D80B5" w:rsidR="00F6522D" w:rsidRDefault="00F6522D" w:rsidP="00747581">
      <w:pPr>
        <w:pStyle w:val="ad"/>
        <w:ind w:firstLine="95"/>
      </w:pPr>
    </w:p>
    <w:p w14:paraId="1BDF6BBC" w14:textId="77777777" w:rsidR="004B5B6E" w:rsidRPr="00BA783B" w:rsidRDefault="004B5B6E" w:rsidP="00B00934">
      <w:pPr>
        <w:spacing w:line="40" w:lineRule="atLeast"/>
        <w:rPr>
          <w:sz w:val="20"/>
        </w:rPr>
        <w:sectPr w:rsidR="004B5B6E" w:rsidRPr="00BA783B" w:rsidSect="00B55D80">
          <w:type w:val="continuous"/>
          <w:pgSz w:w="11906" w:h="16838"/>
          <w:pgMar w:top="1241" w:right="991" w:bottom="1701" w:left="1276" w:header="142" w:footer="697" w:gutter="0"/>
          <w:cols w:space="425"/>
          <w:docGrid w:type="lines" w:linePitch="360"/>
        </w:sectPr>
      </w:pPr>
    </w:p>
    <w:p w14:paraId="1372543C" w14:textId="2715C131" w:rsidR="00034EF6" w:rsidRPr="00CE531A" w:rsidRDefault="004B5B6E" w:rsidP="00CE531A">
      <w:pPr>
        <w:pStyle w:val="1"/>
      </w:pPr>
      <w:r w:rsidRPr="00CE531A">
        <w:t xml:space="preserve">1 </w:t>
      </w:r>
      <w:r w:rsidR="00034EF6" w:rsidRPr="00CE531A">
        <w:t>Introduction</w:t>
      </w:r>
    </w:p>
    <w:p w14:paraId="4827BF42" w14:textId="21CE4671" w:rsidR="001A71AA" w:rsidRDefault="00DC203E" w:rsidP="00747581">
      <w:pPr>
        <w:pStyle w:val="ad"/>
        <w:ind w:firstLine="95"/>
      </w:pPr>
      <w:r>
        <w:t xml:space="preserve">This part is </w:t>
      </w:r>
      <w:r w:rsidR="00A96A62">
        <w:t>Introduction.</w:t>
      </w:r>
    </w:p>
    <w:p w14:paraId="363E04F5" w14:textId="63770F05" w:rsidR="000E2175" w:rsidRDefault="000E2175" w:rsidP="00747581">
      <w:pPr>
        <w:pStyle w:val="ad"/>
        <w:ind w:firstLine="95"/>
      </w:pPr>
    </w:p>
    <w:p w14:paraId="5F96E736" w14:textId="6F736BA3" w:rsidR="000E2175" w:rsidRDefault="000E2175" w:rsidP="00747581">
      <w:pPr>
        <w:pStyle w:val="ad"/>
        <w:ind w:firstLine="95"/>
      </w:pPr>
    </w:p>
    <w:p w14:paraId="39F53ABC" w14:textId="51633D87" w:rsidR="00747581" w:rsidRDefault="00747581" w:rsidP="00747581">
      <w:pPr>
        <w:pStyle w:val="ad"/>
        <w:ind w:firstLine="95"/>
      </w:pPr>
    </w:p>
    <w:p w14:paraId="673C3257" w14:textId="571C3726" w:rsidR="00747581" w:rsidRDefault="00747581" w:rsidP="00747581">
      <w:pPr>
        <w:pStyle w:val="ad"/>
        <w:ind w:firstLine="95"/>
      </w:pPr>
    </w:p>
    <w:p w14:paraId="707CA2AA" w14:textId="70F2D161" w:rsidR="00747581" w:rsidRDefault="00747581" w:rsidP="00747581">
      <w:pPr>
        <w:pStyle w:val="ad"/>
        <w:ind w:firstLine="95"/>
      </w:pPr>
    </w:p>
    <w:p w14:paraId="2E575B65" w14:textId="0F4171BD" w:rsidR="00747581" w:rsidRDefault="00747581" w:rsidP="00747581">
      <w:pPr>
        <w:pStyle w:val="ad"/>
        <w:ind w:firstLine="95"/>
      </w:pPr>
    </w:p>
    <w:p w14:paraId="5CB50EA4" w14:textId="17DEB206" w:rsidR="00747581" w:rsidRDefault="00747581" w:rsidP="00747581">
      <w:pPr>
        <w:pStyle w:val="ad"/>
        <w:ind w:firstLine="95"/>
      </w:pPr>
    </w:p>
    <w:p w14:paraId="55604D65" w14:textId="4BD8BFB9" w:rsidR="00747581" w:rsidRDefault="00747581" w:rsidP="00747581">
      <w:pPr>
        <w:pStyle w:val="ad"/>
        <w:ind w:firstLine="95"/>
      </w:pPr>
    </w:p>
    <w:p w14:paraId="553FFED0" w14:textId="2128222B" w:rsidR="00747581" w:rsidRDefault="00747581" w:rsidP="00747581">
      <w:pPr>
        <w:pStyle w:val="ad"/>
        <w:ind w:firstLine="95"/>
      </w:pPr>
    </w:p>
    <w:p w14:paraId="1BB3A17E" w14:textId="7A6688D5" w:rsidR="00747581" w:rsidRDefault="00747581" w:rsidP="00747581">
      <w:pPr>
        <w:pStyle w:val="ad"/>
        <w:ind w:firstLine="95"/>
      </w:pPr>
    </w:p>
    <w:p w14:paraId="4A9C59BA" w14:textId="5F1E3534" w:rsidR="00747581" w:rsidRDefault="00747581" w:rsidP="00747581">
      <w:pPr>
        <w:pStyle w:val="ad"/>
        <w:ind w:firstLine="95"/>
      </w:pPr>
    </w:p>
    <w:p w14:paraId="24EC0115" w14:textId="42A4E17A" w:rsidR="00747581" w:rsidRDefault="00747581" w:rsidP="00747581">
      <w:pPr>
        <w:pStyle w:val="ad"/>
        <w:ind w:firstLine="95"/>
      </w:pPr>
    </w:p>
    <w:p w14:paraId="4A6AECA5" w14:textId="098C2578" w:rsidR="00747581" w:rsidRDefault="00747581" w:rsidP="00747581">
      <w:pPr>
        <w:pStyle w:val="ad"/>
        <w:ind w:firstLine="95"/>
      </w:pPr>
    </w:p>
    <w:p w14:paraId="60861175" w14:textId="12AC7F61" w:rsidR="00747581" w:rsidRDefault="00747581" w:rsidP="00747581">
      <w:pPr>
        <w:pStyle w:val="ad"/>
        <w:ind w:firstLine="95"/>
      </w:pPr>
    </w:p>
    <w:p w14:paraId="7E9F736B" w14:textId="4E51125F" w:rsidR="00747581" w:rsidRDefault="00747581" w:rsidP="00747581">
      <w:pPr>
        <w:pStyle w:val="ad"/>
        <w:ind w:firstLine="95"/>
      </w:pPr>
    </w:p>
    <w:p w14:paraId="173AB63C" w14:textId="77777777" w:rsidR="00747581" w:rsidRPr="00747581" w:rsidRDefault="00747581" w:rsidP="00747581">
      <w:pPr>
        <w:pStyle w:val="ad"/>
        <w:ind w:firstLine="95"/>
      </w:pPr>
    </w:p>
    <w:p w14:paraId="44BB7B42" w14:textId="3B273A5D" w:rsidR="00747581" w:rsidRDefault="00747581" w:rsidP="00747581">
      <w:pPr>
        <w:pStyle w:val="ad"/>
        <w:ind w:firstLine="95"/>
      </w:pPr>
    </w:p>
    <w:p w14:paraId="6AF6DFF8" w14:textId="5FCF353F" w:rsidR="00747581" w:rsidRDefault="00747581" w:rsidP="00747581">
      <w:pPr>
        <w:pStyle w:val="ad"/>
        <w:ind w:firstLine="95"/>
      </w:pPr>
    </w:p>
    <w:p w14:paraId="2B3A8D27" w14:textId="6DECEFE2" w:rsidR="00747581" w:rsidRDefault="00747581" w:rsidP="00747581">
      <w:pPr>
        <w:pStyle w:val="ad"/>
        <w:ind w:firstLine="95"/>
      </w:pPr>
    </w:p>
    <w:p w14:paraId="35BB90A3" w14:textId="017D03E7" w:rsidR="00747581" w:rsidRDefault="00747581" w:rsidP="00747581">
      <w:pPr>
        <w:pStyle w:val="ad"/>
        <w:ind w:firstLine="95"/>
      </w:pPr>
    </w:p>
    <w:p w14:paraId="340B5956" w14:textId="3772D17C" w:rsidR="00747581" w:rsidRDefault="00747581" w:rsidP="00747581">
      <w:pPr>
        <w:pStyle w:val="ad"/>
        <w:ind w:firstLine="95"/>
      </w:pPr>
    </w:p>
    <w:p w14:paraId="4ADB633B" w14:textId="26B44933" w:rsidR="00747581" w:rsidRDefault="00747581" w:rsidP="00747581">
      <w:pPr>
        <w:pStyle w:val="ad"/>
        <w:ind w:firstLine="95"/>
      </w:pPr>
    </w:p>
    <w:p w14:paraId="6D6901B7" w14:textId="77777777" w:rsidR="00747581" w:rsidRPr="00747581" w:rsidRDefault="00747581" w:rsidP="00747581">
      <w:pPr>
        <w:pStyle w:val="ad"/>
        <w:ind w:firstLine="95"/>
      </w:pPr>
    </w:p>
    <w:p w14:paraId="3815A720" w14:textId="26DBEA54" w:rsidR="00747581" w:rsidRDefault="00747581" w:rsidP="00747581">
      <w:pPr>
        <w:pStyle w:val="ad"/>
        <w:ind w:firstLine="95"/>
      </w:pPr>
    </w:p>
    <w:p w14:paraId="5DB96A43" w14:textId="64989E8E" w:rsidR="00747581" w:rsidRDefault="00747581" w:rsidP="00747581">
      <w:pPr>
        <w:pStyle w:val="ad"/>
        <w:ind w:firstLine="95"/>
      </w:pPr>
    </w:p>
    <w:p w14:paraId="4E079C68" w14:textId="181523C1" w:rsidR="00747581" w:rsidRDefault="00747581" w:rsidP="00747581">
      <w:pPr>
        <w:pStyle w:val="ad"/>
        <w:ind w:firstLine="95"/>
      </w:pPr>
    </w:p>
    <w:p w14:paraId="7E097036" w14:textId="3CEAFED6" w:rsidR="00747581" w:rsidRDefault="00747581" w:rsidP="00747581">
      <w:pPr>
        <w:pStyle w:val="ad"/>
        <w:ind w:firstLine="95"/>
      </w:pPr>
    </w:p>
    <w:p w14:paraId="1E3F29CB" w14:textId="7C652DEC" w:rsidR="00747581" w:rsidRDefault="00747581" w:rsidP="00747581">
      <w:pPr>
        <w:pStyle w:val="ad"/>
        <w:ind w:firstLine="95"/>
      </w:pPr>
    </w:p>
    <w:p w14:paraId="509FA9C0" w14:textId="6FE56FC0" w:rsidR="00747581" w:rsidRDefault="00747581" w:rsidP="00747581">
      <w:pPr>
        <w:pStyle w:val="ad"/>
        <w:ind w:firstLine="95"/>
      </w:pPr>
    </w:p>
    <w:p w14:paraId="4FFCFAAE" w14:textId="3ECDFE2F" w:rsidR="00747581" w:rsidRDefault="00747581" w:rsidP="00747581">
      <w:pPr>
        <w:pStyle w:val="ad"/>
        <w:ind w:firstLine="95"/>
      </w:pPr>
    </w:p>
    <w:p w14:paraId="7F9D2F1B" w14:textId="739627E3" w:rsidR="00747581" w:rsidRDefault="00747581" w:rsidP="00747581">
      <w:pPr>
        <w:pStyle w:val="ad"/>
        <w:ind w:firstLine="95"/>
      </w:pPr>
    </w:p>
    <w:p w14:paraId="62851E22" w14:textId="11CD71EE" w:rsidR="00747581" w:rsidRDefault="00747581" w:rsidP="00747581">
      <w:pPr>
        <w:pStyle w:val="ad"/>
        <w:ind w:firstLine="95"/>
      </w:pPr>
    </w:p>
    <w:p w14:paraId="11987189" w14:textId="5B7FF61B" w:rsidR="00747581" w:rsidRDefault="00747581" w:rsidP="00747581">
      <w:pPr>
        <w:pStyle w:val="ad"/>
        <w:ind w:firstLine="95"/>
      </w:pPr>
    </w:p>
    <w:p w14:paraId="57113E8D" w14:textId="0BAFB80D" w:rsidR="00747581" w:rsidRDefault="00747581" w:rsidP="00747581">
      <w:pPr>
        <w:pStyle w:val="ad"/>
        <w:ind w:firstLine="95"/>
      </w:pPr>
    </w:p>
    <w:p w14:paraId="6F3478F3" w14:textId="4B55F2C5" w:rsidR="00747581" w:rsidRDefault="00747581" w:rsidP="00747581">
      <w:pPr>
        <w:pStyle w:val="ad"/>
        <w:ind w:firstLine="95"/>
      </w:pPr>
    </w:p>
    <w:p w14:paraId="11E1F41A" w14:textId="77777777" w:rsidR="00747581" w:rsidRPr="00747581" w:rsidRDefault="00747581" w:rsidP="00747581">
      <w:pPr>
        <w:pStyle w:val="ad"/>
        <w:ind w:firstLine="95"/>
      </w:pPr>
    </w:p>
    <w:p w14:paraId="28AA0756" w14:textId="508F6448" w:rsidR="000E2175" w:rsidRPr="000E2175" w:rsidRDefault="000E2175" w:rsidP="00747581">
      <w:pPr>
        <w:pStyle w:val="ad"/>
        <w:ind w:firstLine="95"/>
      </w:pPr>
    </w:p>
    <w:p w14:paraId="4511AC62" w14:textId="206C4E1C" w:rsidR="00034EF6" w:rsidRPr="004B5B6E" w:rsidRDefault="004B5B6E" w:rsidP="004B5B6E">
      <w:pPr>
        <w:pStyle w:val="1"/>
      </w:pPr>
      <w:r w:rsidRPr="004B5B6E">
        <w:t xml:space="preserve">2 </w:t>
      </w:r>
      <w:r>
        <w:t>Materials and m</w:t>
      </w:r>
      <w:r w:rsidR="00034EF6" w:rsidRPr="004B5B6E">
        <w:t>ethods</w:t>
      </w:r>
    </w:p>
    <w:p w14:paraId="3C9F12B3" w14:textId="45A015B0" w:rsidR="00034EF6" w:rsidRDefault="004E0D93" w:rsidP="00747581">
      <w:pPr>
        <w:pStyle w:val="ad"/>
        <w:ind w:firstLine="95"/>
      </w:pPr>
      <w:r>
        <w:t xml:space="preserve">This part is </w:t>
      </w:r>
      <w:r w:rsidR="00A96A62">
        <w:t>Materials and methods.</w:t>
      </w:r>
    </w:p>
    <w:p w14:paraId="296CD47C" w14:textId="4FA10DA5" w:rsidR="000E2175" w:rsidRDefault="000E2175" w:rsidP="00747581">
      <w:pPr>
        <w:pStyle w:val="ad"/>
        <w:ind w:firstLine="95"/>
      </w:pPr>
    </w:p>
    <w:p w14:paraId="7095649B" w14:textId="6E54874D" w:rsidR="000E2175" w:rsidRDefault="000E2175" w:rsidP="00747581">
      <w:pPr>
        <w:pStyle w:val="ad"/>
        <w:ind w:firstLine="95"/>
      </w:pPr>
    </w:p>
    <w:p w14:paraId="3BD781EB" w14:textId="7143A3E8" w:rsidR="000E2175" w:rsidRDefault="000E2175" w:rsidP="00747581">
      <w:pPr>
        <w:pStyle w:val="ad"/>
        <w:ind w:firstLine="95"/>
      </w:pPr>
    </w:p>
    <w:p w14:paraId="4AF3E7ED" w14:textId="1BF96520" w:rsidR="000E2175" w:rsidRDefault="000E2175" w:rsidP="00747581">
      <w:pPr>
        <w:pStyle w:val="ad"/>
        <w:ind w:firstLine="95"/>
      </w:pPr>
    </w:p>
    <w:p w14:paraId="49A945C1" w14:textId="40835A0F" w:rsidR="000E2175" w:rsidRDefault="000E2175" w:rsidP="00747581">
      <w:pPr>
        <w:pStyle w:val="ad"/>
        <w:ind w:firstLine="95"/>
      </w:pPr>
    </w:p>
    <w:p w14:paraId="0A22D0D6" w14:textId="6AD5DF3F" w:rsidR="000E2175" w:rsidRDefault="000E2175" w:rsidP="00747581">
      <w:pPr>
        <w:pStyle w:val="ad"/>
        <w:ind w:firstLine="95"/>
      </w:pPr>
    </w:p>
    <w:p w14:paraId="29E25E49" w14:textId="27FE8763" w:rsidR="000E2175" w:rsidRDefault="000E2175" w:rsidP="00747581">
      <w:pPr>
        <w:pStyle w:val="ad"/>
        <w:ind w:firstLine="95"/>
      </w:pPr>
    </w:p>
    <w:p w14:paraId="6A9CA23A" w14:textId="2CA27468" w:rsidR="00CE531A" w:rsidRDefault="00CE531A" w:rsidP="00747581">
      <w:pPr>
        <w:pStyle w:val="ad"/>
        <w:ind w:firstLine="95"/>
      </w:pPr>
    </w:p>
    <w:p w14:paraId="6F5873B3" w14:textId="155E48EF" w:rsidR="00CE531A" w:rsidRDefault="00CE531A" w:rsidP="00747581">
      <w:pPr>
        <w:pStyle w:val="ad"/>
        <w:ind w:firstLine="95"/>
      </w:pPr>
    </w:p>
    <w:p w14:paraId="5D20A388" w14:textId="4E7410BC" w:rsidR="00747581" w:rsidRDefault="00747581" w:rsidP="00747581">
      <w:pPr>
        <w:pStyle w:val="ad"/>
        <w:ind w:firstLine="95"/>
      </w:pPr>
    </w:p>
    <w:p w14:paraId="55B2EE7D" w14:textId="61CAD800" w:rsidR="00747581" w:rsidRDefault="00747581" w:rsidP="00747581">
      <w:pPr>
        <w:pStyle w:val="ad"/>
        <w:ind w:firstLine="95"/>
      </w:pPr>
    </w:p>
    <w:p w14:paraId="3DCD53DD" w14:textId="3675AB86" w:rsidR="00747581" w:rsidRDefault="00747581" w:rsidP="00747581">
      <w:pPr>
        <w:pStyle w:val="ad"/>
        <w:ind w:firstLine="95"/>
      </w:pPr>
    </w:p>
    <w:p w14:paraId="5B41FA69" w14:textId="32F97FFE" w:rsidR="00747581" w:rsidRDefault="00747581" w:rsidP="00747581">
      <w:pPr>
        <w:pStyle w:val="ad"/>
        <w:ind w:firstLine="95"/>
      </w:pPr>
    </w:p>
    <w:p w14:paraId="28B002D9" w14:textId="59F596AB" w:rsidR="00747581" w:rsidRDefault="00747581" w:rsidP="00747581">
      <w:pPr>
        <w:pStyle w:val="ad"/>
        <w:ind w:firstLine="95"/>
      </w:pPr>
    </w:p>
    <w:p w14:paraId="3DA20AEB" w14:textId="6AAB4B13" w:rsidR="00747581" w:rsidRDefault="00747581" w:rsidP="00747581">
      <w:pPr>
        <w:pStyle w:val="ad"/>
        <w:ind w:firstLine="95"/>
      </w:pPr>
    </w:p>
    <w:p w14:paraId="486C0659" w14:textId="069CF33D" w:rsidR="00747581" w:rsidRDefault="00747581" w:rsidP="00747581">
      <w:pPr>
        <w:pStyle w:val="ad"/>
        <w:ind w:firstLine="95"/>
      </w:pPr>
    </w:p>
    <w:p w14:paraId="4E2C0F46" w14:textId="321FCBDF" w:rsidR="00747581" w:rsidRDefault="00747581" w:rsidP="00747581">
      <w:pPr>
        <w:pStyle w:val="ad"/>
        <w:ind w:firstLine="95"/>
      </w:pPr>
    </w:p>
    <w:p w14:paraId="08DCF1CC" w14:textId="74EBF2E8" w:rsidR="00747581" w:rsidRDefault="00747581" w:rsidP="00747581">
      <w:pPr>
        <w:pStyle w:val="ad"/>
        <w:ind w:firstLine="95"/>
      </w:pPr>
    </w:p>
    <w:p w14:paraId="1AD29E27" w14:textId="3CE6F443" w:rsidR="00747581" w:rsidRDefault="00747581" w:rsidP="00747581">
      <w:pPr>
        <w:pStyle w:val="ad"/>
        <w:ind w:firstLine="95"/>
      </w:pPr>
    </w:p>
    <w:p w14:paraId="03359286" w14:textId="636181AB" w:rsidR="00747581" w:rsidRDefault="00747581" w:rsidP="00747581">
      <w:pPr>
        <w:pStyle w:val="ad"/>
        <w:ind w:firstLine="95"/>
      </w:pPr>
    </w:p>
    <w:p w14:paraId="2EB86B58" w14:textId="71685047" w:rsidR="00747581" w:rsidRDefault="00747581" w:rsidP="00747581">
      <w:pPr>
        <w:pStyle w:val="ad"/>
        <w:ind w:firstLine="95"/>
      </w:pPr>
    </w:p>
    <w:p w14:paraId="49DCACCD" w14:textId="57E7AEE7" w:rsidR="00747581" w:rsidRDefault="00747581" w:rsidP="00747581">
      <w:pPr>
        <w:pStyle w:val="ad"/>
        <w:ind w:firstLine="95"/>
      </w:pPr>
    </w:p>
    <w:p w14:paraId="6E2DC1C3" w14:textId="3E48A7F2" w:rsidR="00747581" w:rsidRDefault="00747581" w:rsidP="00747581">
      <w:pPr>
        <w:pStyle w:val="ad"/>
        <w:ind w:firstLine="95"/>
      </w:pPr>
    </w:p>
    <w:p w14:paraId="045FD39F" w14:textId="5227E1C4" w:rsidR="00747581" w:rsidRDefault="00747581" w:rsidP="00747581">
      <w:pPr>
        <w:pStyle w:val="ad"/>
        <w:ind w:firstLine="95"/>
      </w:pPr>
    </w:p>
    <w:p w14:paraId="5F0D0C39" w14:textId="3BA646BD" w:rsidR="00747581" w:rsidRDefault="00747581" w:rsidP="00747581">
      <w:pPr>
        <w:pStyle w:val="ad"/>
        <w:ind w:firstLine="95"/>
      </w:pPr>
    </w:p>
    <w:p w14:paraId="74F49267" w14:textId="62024C62" w:rsidR="00747581" w:rsidRDefault="00747581" w:rsidP="00747581">
      <w:pPr>
        <w:pStyle w:val="ad"/>
        <w:ind w:firstLine="95"/>
      </w:pPr>
    </w:p>
    <w:p w14:paraId="0D39248B" w14:textId="485CBFE0" w:rsidR="00747581" w:rsidRDefault="00747581" w:rsidP="00747581">
      <w:pPr>
        <w:pStyle w:val="ad"/>
        <w:ind w:firstLine="95"/>
      </w:pPr>
    </w:p>
    <w:p w14:paraId="2939D303" w14:textId="25E29A9B" w:rsidR="00747581" w:rsidRDefault="00747581" w:rsidP="00747581">
      <w:pPr>
        <w:pStyle w:val="ad"/>
        <w:ind w:firstLine="95"/>
      </w:pPr>
    </w:p>
    <w:p w14:paraId="01520241" w14:textId="4357FB6A" w:rsidR="00747581" w:rsidRDefault="00747581" w:rsidP="00747581">
      <w:pPr>
        <w:pStyle w:val="ad"/>
        <w:ind w:firstLine="95"/>
      </w:pPr>
    </w:p>
    <w:p w14:paraId="2154DE03" w14:textId="5755D7BD" w:rsidR="00747581" w:rsidRDefault="00747581" w:rsidP="00747581">
      <w:pPr>
        <w:pStyle w:val="ad"/>
        <w:ind w:firstLine="95"/>
      </w:pPr>
    </w:p>
    <w:p w14:paraId="13425A3C" w14:textId="79AC9140" w:rsidR="00747581" w:rsidRDefault="00747581" w:rsidP="00747581">
      <w:pPr>
        <w:pStyle w:val="ad"/>
        <w:ind w:firstLine="95"/>
      </w:pPr>
    </w:p>
    <w:p w14:paraId="6C4D3FA8" w14:textId="61F65EE7" w:rsidR="00747581" w:rsidRDefault="00747581" w:rsidP="00747581">
      <w:pPr>
        <w:pStyle w:val="ad"/>
        <w:ind w:firstLine="95"/>
      </w:pPr>
    </w:p>
    <w:p w14:paraId="43A3AB65" w14:textId="175D977A" w:rsidR="00747581" w:rsidRDefault="00747581" w:rsidP="00747581">
      <w:pPr>
        <w:pStyle w:val="ad"/>
        <w:ind w:firstLine="95"/>
      </w:pPr>
    </w:p>
    <w:p w14:paraId="7C88EDF2" w14:textId="77777777" w:rsidR="00747581" w:rsidRPr="00747581" w:rsidRDefault="00747581" w:rsidP="00747581">
      <w:pPr>
        <w:pStyle w:val="ad"/>
        <w:ind w:firstLine="95"/>
      </w:pPr>
    </w:p>
    <w:p w14:paraId="6F1F53B3" w14:textId="09BE565C" w:rsidR="00747581" w:rsidRDefault="00747581" w:rsidP="00747581">
      <w:pPr>
        <w:pStyle w:val="ad"/>
        <w:ind w:firstLine="95"/>
      </w:pPr>
    </w:p>
    <w:p w14:paraId="6603ACA9" w14:textId="52D25A0D" w:rsidR="00747581" w:rsidRDefault="00747581" w:rsidP="00747581">
      <w:pPr>
        <w:pStyle w:val="ad"/>
        <w:ind w:firstLine="95"/>
      </w:pPr>
    </w:p>
    <w:p w14:paraId="4661F25A" w14:textId="18302394" w:rsidR="000E2175" w:rsidRDefault="000E2175" w:rsidP="00747581">
      <w:pPr>
        <w:pStyle w:val="ad"/>
        <w:ind w:firstLine="95"/>
      </w:pPr>
    </w:p>
    <w:p w14:paraId="21986AB5" w14:textId="4A0E8892" w:rsidR="00034EF6" w:rsidRPr="004B5B6E" w:rsidRDefault="004B5B6E" w:rsidP="004B5B6E">
      <w:pPr>
        <w:pStyle w:val="1"/>
      </w:pPr>
      <w:r>
        <w:t xml:space="preserve">3 </w:t>
      </w:r>
      <w:r w:rsidR="00034EF6" w:rsidRPr="004B5B6E">
        <w:t xml:space="preserve">Results and </w:t>
      </w:r>
      <w:r>
        <w:t>d</w:t>
      </w:r>
      <w:r w:rsidR="00034EF6" w:rsidRPr="004B5B6E">
        <w:t>iscussion</w:t>
      </w:r>
    </w:p>
    <w:p w14:paraId="23817C50" w14:textId="5E1B6E79" w:rsidR="000E2175" w:rsidRDefault="00A96A62" w:rsidP="00747581">
      <w:pPr>
        <w:pStyle w:val="ad"/>
        <w:ind w:firstLine="95"/>
      </w:pPr>
      <w:r>
        <w:t xml:space="preserve">This </w:t>
      </w:r>
      <w:r w:rsidR="004E0D93">
        <w:t xml:space="preserve">part </w:t>
      </w:r>
      <w:r>
        <w:t>is Results and discussion.</w:t>
      </w:r>
    </w:p>
    <w:p w14:paraId="5D69F53E" w14:textId="77777777" w:rsidR="00747581" w:rsidRPr="00747581" w:rsidRDefault="00747581" w:rsidP="00747581">
      <w:pPr>
        <w:pStyle w:val="ad"/>
        <w:ind w:firstLine="95"/>
      </w:pPr>
    </w:p>
    <w:p w14:paraId="4A15CFBD" w14:textId="09DD8449" w:rsidR="004E0D93" w:rsidRDefault="004E0D93" w:rsidP="00747581">
      <w:pPr>
        <w:pStyle w:val="figurecaptiontabletitle"/>
      </w:pPr>
      <w:r w:rsidRPr="004E0D93">
        <w:rPr>
          <w:noProof/>
        </w:rPr>
        <w:drawing>
          <wp:inline distT="0" distB="0" distL="0" distR="0" wp14:anchorId="61D16B0C" wp14:editId="3001C9CD">
            <wp:extent cx="2925445" cy="1645868"/>
            <wp:effectExtent l="0" t="0" r="8255" b="0"/>
            <wp:docPr id="1" name="Picture 1" descr="C:\Users\CHENRO~1\AppData\Local\Temp\WeChat Files\48b4abf88ac37ebc56537e288f91cd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ENRO~1\AppData\Local\Temp\WeChat Files\48b4abf88ac37ebc56537e288f91cd5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45" cy="164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F138C" w14:textId="34332B59" w:rsidR="004E0D93" w:rsidRPr="00747581" w:rsidRDefault="004E0D93" w:rsidP="00747581">
      <w:pPr>
        <w:pStyle w:val="figurecaptiontabletitle"/>
      </w:pPr>
      <w:r w:rsidRPr="00747581">
        <w:t>Fig. 1. This is a figure sample.</w:t>
      </w:r>
    </w:p>
    <w:p w14:paraId="2A12CC53" w14:textId="77777777" w:rsidR="000E2175" w:rsidRPr="000E2175" w:rsidRDefault="000E2175" w:rsidP="00747581">
      <w:pPr>
        <w:pStyle w:val="ad"/>
        <w:ind w:firstLine="95"/>
      </w:pPr>
    </w:p>
    <w:p w14:paraId="12105538" w14:textId="0B4E5501" w:rsidR="004E0D93" w:rsidRPr="00747581" w:rsidRDefault="004E0D93" w:rsidP="00747581">
      <w:pPr>
        <w:pStyle w:val="figurecaptiontabletitle"/>
      </w:pPr>
      <w:r w:rsidRPr="00747581">
        <w:t>Table 1 This is a table sample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523"/>
        <w:gridCol w:w="1542"/>
        <w:gridCol w:w="1542"/>
      </w:tblGrid>
      <w:tr w:rsidR="004E0D93" w14:paraId="2D5C6514" w14:textId="77777777" w:rsidTr="004E0D93">
        <w:tc>
          <w:tcPr>
            <w:tcW w:w="1607" w:type="dxa"/>
            <w:tcBorders>
              <w:left w:val="nil"/>
              <w:bottom w:val="single" w:sz="4" w:space="0" w:color="auto"/>
              <w:right w:val="nil"/>
            </w:tcBorders>
          </w:tcPr>
          <w:p w14:paraId="0D51B59F" w14:textId="39373318" w:rsidR="004E0D93" w:rsidRPr="000E2175" w:rsidRDefault="004E0D93" w:rsidP="00747581">
            <w:pPr>
              <w:pStyle w:val="ad"/>
              <w:ind w:firstLine="95"/>
            </w:pPr>
            <w:r w:rsidRPr="000E2175">
              <w:t>Items</w:t>
            </w:r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</w:tcPr>
          <w:p w14:paraId="12B13DC0" w14:textId="1CDB5140" w:rsidR="004E0D93" w:rsidRPr="000E2175" w:rsidRDefault="004E0D93" w:rsidP="00747581">
            <w:pPr>
              <w:pStyle w:val="ad"/>
              <w:ind w:firstLine="95"/>
            </w:pPr>
            <w:r w:rsidRPr="000E2175">
              <w:t>Content 1</w:t>
            </w:r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</w:tcPr>
          <w:p w14:paraId="349AAFF0" w14:textId="6632CA34" w:rsidR="004E0D93" w:rsidRPr="000E2175" w:rsidRDefault="004E0D93" w:rsidP="00747581">
            <w:pPr>
              <w:pStyle w:val="ad"/>
              <w:ind w:firstLine="95"/>
            </w:pPr>
            <w:r w:rsidRPr="000E2175">
              <w:t>Content 2</w:t>
            </w:r>
          </w:p>
        </w:tc>
      </w:tr>
      <w:tr w:rsidR="004E0D93" w14:paraId="5E2C90BA" w14:textId="77777777" w:rsidTr="004E0D93">
        <w:tc>
          <w:tcPr>
            <w:tcW w:w="1607" w:type="dxa"/>
            <w:tcBorders>
              <w:left w:val="nil"/>
              <w:bottom w:val="nil"/>
              <w:right w:val="nil"/>
            </w:tcBorders>
          </w:tcPr>
          <w:p w14:paraId="4C9E7067" w14:textId="1D6A3E41" w:rsidR="004E0D93" w:rsidRPr="000E2175" w:rsidRDefault="004E0D93" w:rsidP="00747581">
            <w:pPr>
              <w:pStyle w:val="ad"/>
              <w:ind w:firstLine="95"/>
            </w:pPr>
            <w:r w:rsidRPr="000E2175">
              <w:t>1</w:t>
            </w:r>
          </w:p>
        </w:tc>
        <w:tc>
          <w:tcPr>
            <w:tcW w:w="1608" w:type="dxa"/>
            <w:tcBorders>
              <w:left w:val="nil"/>
              <w:bottom w:val="nil"/>
              <w:right w:val="nil"/>
            </w:tcBorders>
          </w:tcPr>
          <w:p w14:paraId="754B0BD6" w14:textId="539FA439" w:rsidR="004E0D93" w:rsidRPr="000E2175" w:rsidRDefault="004E0D93" w:rsidP="00747581">
            <w:pPr>
              <w:pStyle w:val="ad"/>
              <w:ind w:firstLine="95"/>
            </w:pPr>
            <w:r w:rsidRPr="000E2175">
              <w:t>A</w:t>
            </w:r>
          </w:p>
        </w:tc>
        <w:tc>
          <w:tcPr>
            <w:tcW w:w="1608" w:type="dxa"/>
            <w:tcBorders>
              <w:left w:val="nil"/>
              <w:bottom w:val="nil"/>
              <w:right w:val="nil"/>
            </w:tcBorders>
          </w:tcPr>
          <w:p w14:paraId="5B120A93" w14:textId="7A0FF77C" w:rsidR="004E0D93" w:rsidRPr="000E2175" w:rsidRDefault="004E0D93" w:rsidP="00747581">
            <w:pPr>
              <w:pStyle w:val="ad"/>
              <w:ind w:firstLine="95"/>
            </w:pPr>
            <w:r w:rsidRPr="000E2175">
              <w:t>B</w:t>
            </w:r>
          </w:p>
        </w:tc>
      </w:tr>
      <w:tr w:rsidR="004E0D93" w14:paraId="2CDE0FE2" w14:textId="77777777" w:rsidTr="0005671F"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</w:tcPr>
          <w:p w14:paraId="2DE7A562" w14:textId="1E5463A2" w:rsidR="004E0D93" w:rsidRPr="000E2175" w:rsidRDefault="004E0D93" w:rsidP="00747581">
            <w:pPr>
              <w:pStyle w:val="ad"/>
              <w:ind w:firstLine="95"/>
            </w:pPr>
            <w:r w:rsidRPr="000E2175">
              <w:t>2</w:t>
            </w:r>
          </w:p>
        </w:tc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</w:tcPr>
          <w:p w14:paraId="2AC060E4" w14:textId="36A7219A" w:rsidR="004E0D93" w:rsidRPr="000E2175" w:rsidRDefault="004E0D93" w:rsidP="00747581">
            <w:pPr>
              <w:pStyle w:val="ad"/>
              <w:ind w:firstLine="95"/>
            </w:pPr>
            <w:r w:rsidRPr="000E2175">
              <w:t>C</w:t>
            </w:r>
          </w:p>
        </w:tc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</w:tcPr>
          <w:p w14:paraId="3151DED3" w14:textId="65E36EFE" w:rsidR="004E0D93" w:rsidRPr="000E2175" w:rsidRDefault="004E0D93" w:rsidP="00747581">
            <w:pPr>
              <w:pStyle w:val="ad"/>
              <w:ind w:firstLine="95"/>
            </w:pPr>
            <w:r w:rsidRPr="000E2175">
              <w:t>D</w:t>
            </w:r>
          </w:p>
        </w:tc>
      </w:tr>
      <w:tr w:rsidR="004E0D93" w14:paraId="722BD89C" w14:textId="77777777" w:rsidTr="0005671F">
        <w:tc>
          <w:tcPr>
            <w:tcW w:w="1607" w:type="dxa"/>
            <w:tcBorders>
              <w:top w:val="nil"/>
              <w:left w:val="nil"/>
              <w:right w:val="nil"/>
            </w:tcBorders>
          </w:tcPr>
          <w:p w14:paraId="5E1412AA" w14:textId="02F0E22A" w:rsidR="004E0D93" w:rsidRPr="000E2175" w:rsidRDefault="004E0D93" w:rsidP="00747581">
            <w:pPr>
              <w:pStyle w:val="ad"/>
              <w:ind w:firstLine="95"/>
            </w:pPr>
            <w:r w:rsidRPr="000E2175">
              <w:t>3</w:t>
            </w:r>
          </w:p>
        </w:tc>
        <w:tc>
          <w:tcPr>
            <w:tcW w:w="1608" w:type="dxa"/>
            <w:tcBorders>
              <w:top w:val="nil"/>
              <w:left w:val="nil"/>
              <w:right w:val="nil"/>
            </w:tcBorders>
          </w:tcPr>
          <w:p w14:paraId="431CDB20" w14:textId="67188A18" w:rsidR="004E0D93" w:rsidRPr="000E2175" w:rsidRDefault="004E0D93" w:rsidP="00747581">
            <w:pPr>
              <w:pStyle w:val="ad"/>
              <w:ind w:firstLine="95"/>
            </w:pPr>
            <w:r w:rsidRPr="000E2175">
              <w:t>E</w:t>
            </w:r>
          </w:p>
        </w:tc>
        <w:tc>
          <w:tcPr>
            <w:tcW w:w="1608" w:type="dxa"/>
            <w:tcBorders>
              <w:top w:val="nil"/>
              <w:left w:val="nil"/>
              <w:right w:val="nil"/>
            </w:tcBorders>
          </w:tcPr>
          <w:p w14:paraId="450F2C86" w14:textId="47BB7AD3" w:rsidR="004E0D93" w:rsidRPr="000E2175" w:rsidRDefault="004E0D93" w:rsidP="00747581">
            <w:pPr>
              <w:pStyle w:val="ad"/>
              <w:ind w:firstLine="95"/>
            </w:pPr>
            <w:r w:rsidRPr="000E2175">
              <w:t>F</w:t>
            </w:r>
          </w:p>
        </w:tc>
      </w:tr>
    </w:tbl>
    <w:p w14:paraId="571FADE0" w14:textId="0CEB8716" w:rsidR="004E0D93" w:rsidRDefault="004E0D93" w:rsidP="00747581">
      <w:pPr>
        <w:pStyle w:val="ad"/>
        <w:ind w:firstLine="95"/>
      </w:pPr>
    </w:p>
    <w:p w14:paraId="42AA07FF" w14:textId="0CA987E1" w:rsidR="000E2175" w:rsidRDefault="000E2175" w:rsidP="00747581">
      <w:pPr>
        <w:pStyle w:val="ad"/>
        <w:ind w:firstLine="95"/>
      </w:pPr>
    </w:p>
    <w:p w14:paraId="5ECE7FA7" w14:textId="0F389DFF" w:rsidR="00DC203E" w:rsidRDefault="00DC203E" w:rsidP="00747581">
      <w:pPr>
        <w:pStyle w:val="ad"/>
        <w:ind w:firstLine="95"/>
      </w:pPr>
    </w:p>
    <w:p w14:paraId="0A1204E0" w14:textId="487C751D" w:rsidR="00DC203E" w:rsidRDefault="00DC203E" w:rsidP="00747581">
      <w:pPr>
        <w:pStyle w:val="ad"/>
        <w:ind w:firstLine="95"/>
      </w:pPr>
    </w:p>
    <w:p w14:paraId="69A5A3A3" w14:textId="124D1453" w:rsidR="00DC203E" w:rsidRDefault="00DC203E" w:rsidP="00747581">
      <w:pPr>
        <w:pStyle w:val="ad"/>
        <w:ind w:firstLine="95"/>
      </w:pPr>
    </w:p>
    <w:p w14:paraId="32116276" w14:textId="0F2B94B4" w:rsidR="00DC203E" w:rsidRDefault="00DC203E" w:rsidP="00747581">
      <w:pPr>
        <w:pStyle w:val="ad"/>
        <w:ind w:firstLine="95"/>
      </w:pPr>
    </w:p>
    <w:p w14:paraId="15F47909" w14:textId="01D77CE5" w:rsidR="00DC203E" w:rsidRDefault="00DC203E" w:rsidP="00747581">
      <w:pPr>
        <w:pStyle w:val="ad"/>
        <w:ind w:firstLine="95"/>
      </w:pPr>
    </w:p>
    <w:p w14:paraId="42DF0607" w14:textId="12A82D66" w:rsidR="00DC203E" w:rsidRDefault="00DC203E" w:rsidP="00747581">
      <w:pPr>
        <w:pStyle w:val="ad"/>
        <w:ind w:firstLine="95"/>
      </w:pPr>
    </w:p>
    <w:p w14:paraId="58E26843" w14:textId="730FCDD9" w:rsidR="00DC203E" w:rsidRDefault="00DC203E" w:rsidP="00747581">
      <w:pPr>
        <w:pStyle w:val="ad"/>
        <w:ind w:firstLine="95"/>
      </w:pPr>
    </w:p>
    <w:p w14:paraId="4058E5FC" w14:textId="2BBDDBDE" w:rsidR="00DC203E" w:rsidRDefault="00DC203E" w:rsidP="00747581">
      <w:pPr>
        <w:pStyle w:val="ad"/>
        <w:ind w:firstLine="95"/>
      </w:pPr>
    </w:p>
    <w:p w14:paraId="2DA88ADF" w14:textId="762DE9E7" w:rsidR="00DC203E" w:rsidRDefault="00DC203E" w:rsidP="00747581">
      <w:pPr>
        <w:pStyle w:val="ad"/>
        <w:ind w:firstLine="95"/>
      </w:pPr>
    </w:p>
    <w:p w14:paraId="5A733E2C" w14:textId="16A85A20" w:rsidR="00DC203E" w:rsidRDefault="00DC203E" w:rsidP="00747581">
      <w:pPr>
        <w:pStyle w:val="ad"/>
        <w:ind w:firstLine="95"/>
      </w:pPr>
    </w:p>
    <w:p w14:paraId="53964CF9" w14:textId="48CE6422" w:rsidR="00DC203E" w:rsidRDefault="00DC203E" w:rsidP="00747581">
      <w:pPr>
        <w:pStyle w:val="ad"/>
        <w:ind w:firstLine="95"/>
      </w:pPr>
    </w:p>
    <w:p w14:paraId="30E44CDC" w14:textId="20897DC0" w:rsidR="00DC203E" w:rsidRDefault="00DC203E" w:rsidP="00747581">
      <w:pPr>
        <w:pStyle w:val="ad"/>
        <w:ind w:firstLine="95"/>
      </w:pPr>
    </w:p>
    <w:p w14:paraId="55A9ECA4" w14:textId="0FDDEE9E" w:rsidR="00DC203E" w:rsidRDefault="00DC203E" w:rsidP="00747581">
      <w:pPr>
        <w:pStyle w:val="ad"/>
        <w:ind w:firstLine="95"/>
      </w:pPr>
    </w:p>
    <w:p w14:paraId="5017E8EE" w14:textId="3BFAEED8" w:rsidR="00DC203E" w:rsidRDefault="00DC203E" w:rsidP="00747581">
      <w:pPr>
        <w:pStyle w:val="ad"/>
        <w:ind w:firstLine="95"/>
      </w:pPr>
    </w:p>
    <w:p w14:paraId="24A99B81" w14:textId="40F5B840" w:rsidR="00DC203E" w:rsidRDefault="00DC203E" w:rsidP="00747581">
      <w:pPr>
        <w:pStyle w:val="ad"/>
        <w:ind w:firstLine="95"/>
      </w:pPr>
    </w:p>
    <w:p w14:paraId="2DAA3C94" w14:textId="6EC74F56" w:rsidR="00DC203E" w:rsidRDefault="00DC203E" w:rsidP="00747581">
      <w:pPr>
        <w:pStyle w:val="ad"/>
        <w:ind w:firstLine="95"/>
      </w:pPr>
    </w:p>
    <w:p w14:paraId="6F3B7CAB" w14:textId="6793BFD6" w:rsidR="00DC203E" w:rsidRDefault="00DC203E" w:rsidP="00747581">
      <w:pPr>
        <w:pStyle w:val="ad"/>
        <w:ind w:firstLine="95"/>
      </w:pPr>
    </w:p>
    <w:p w14:paraId="2A335314" w14:textId="4543F8AD" w:rsidR="00DC203E" w:rsidRDefault="00DC203E" w:rsidP="00747581">
      <w:pPr>
        <w:pStyle w:val="ad"/>
        <w:ind w:firstLine="95"/>
      </w:pPr>
    </w:p>
    <w:p w14:paraId="5BA7E37B" w14:textId="64922203" w:rsidR="00DC203E" w:rsidRDefault="00DC203E" w:rsidP="00747581">
      <w:pPr>
        <w:pStyle w:val="ad"/>
        <w:ind w:firstLine="95"/>
      </w:pPr>
    </w:p>
    <w:p w14:paraId="552FC400" w14:textId="7EB3C877" w:rsidR="00DC203E" w:rsidRDefault="00DC203E" w:rsidP="00747581">
      <w:pPr>
        <w:pStyle w:val="ad"/>
        <w:ind w:firstLine="95"/>
      </w:pPr>
    </w:p>
    <w:p w14:paraId="521E738B" w14:textId="58E077FE" w:rsidR="00DC203E" w:rsidRDefault="00DC203E" w:rsidP="00747581">
      <w:pPr>
        <w:pStyle w:val="ad"/>
        <w:ind w:firstLine="95"/>
      </w:pPr>
    </w:p>
    <w:p w14:paraId="3668251D" w14:textId="1600E3BA" w:rsidR="00DC203E" w:rsidRDefault="00DC203E" w:rsidP="00747581">
      <w:pPr>
        <w:pStyle w:val="ad"/>
        <w:ind w:firstLine="95"/>
      </w:pPr>
    </w:p>
    <w:p w14:paraId="3B2D04BA" w14:textId="17001D90" w:rsidR="00DC203E" w:rsidRDefault="00DC203E" w:rsidP="00747581">
      <w:pPr>
        <w:pStyle w:val="ad"/>
        <w:ind w:firstLine="95"/>
      </w:pPr>
    </w:p>
    <w:p w14:paraId="7A7AEBC2" w14:textId="482D8314" w:rsidR="00DC203E" w:rsidRDefault="00DC203E" w:rsidP="00747581">
      <w:pPr>
        <w:pStyle w:val="ad"/>
        <w:ind w:firstLine="95"/>
      </w:pPr>
    </w:p>
    <w:p w14:paraId="150A73A1" w14:textId="02FF32B6" w:rsidR="00DC203E" w:rsidRDefault="00DC203E" w:rsidP="00747581">
      <w:pPr>
        <w:pStyle w:val="ad"/>
        <w:ind w:firstLine="95"/>
      </w:pPr>
    </w:p>
    <w:p w14:paraId="134930C9" w14:textId="7DC75CDA" w:rsidR="00DC203E" w:rsidRDefault="00DC203E" w:rsidP="00747581">
      <w:pPr>
        <w:pStyle w:val="ad"/>
        <w:ind w:firstLine="95"/>
      </w:pPr>
    </w:p>
    <w:p w14:paraId="644219CB" w14:textId="1877BAD0" w:rsidR="00DC203E" w:rsidRDefault="00DC203E" w:rsidP="00747581">
      <w:pPr>
        <w:pStyle w:val="ad"/>
        <w:ind w:firstLine="95"/>
      </w:pPr>
    </w:p>
    <w:p w14:paraId="4446790E" w14:textId="6F1FEA40" w:rsidR="00DC203E" w:rsidRDefault="00DC203E" w:rsidP="00747581">
      <w:pPr>
        <w:pStyle w:val="ad"/>
        <w:ind w:firstLine="95"/>
      </w:pPr>
    </w:p>
    <w:p w14:paraId="366A82C0" w14:textId="168EE49E" w:rsidR="00DC203E" w:rsidRDefault="00DC203E" w:rsidP="00747581">
      <w:pPr>
        <w:pStyle w:val="ad"/>
        <w:ind w:firstLine="95"/>
      </w:pPr>
    </w:p>
    <w:p w14:paraId="02E53FAB" w14:textId="26990758" w:rsidR="00DC203E" w:rsidRDefault="00DC203E" w:rsidP="00747581">
      <w:pPr>
        <w:pStyle w:val="ad"/>
        <w:ind w:firstLine="95"/>
      </w:pPr>
    </w:p>
    <w:p w14:paraId="57BB76AF" w14:textId="5A69AC40" w:rsidR="00DC203E" w:rsidRDefault="00DC203E" w:rsidP="00747581">
      <w:pPr>
        <w:pStyle w:val="ad"/>
        <w:ind w:firstLine="95"/>
      </w:pPr>
    </w:p>
    <w:p w14:paraId="339E0B5C" w14:textId="32D4B578" w:rsidR="00DC203E" w:rsidRDefault="00DC203E" w:rsidP="00747581">
      <w:pPr>
        <w:pStyle w:val="ad"/>
        <w:ind w:firstLine="95"/>
      </w:pPr>
    </w:p>
    <w:p w14:paraId="5B8EFA90" w14:textId="3D01A83B" w:rsidR="000E2175" w:rsidRDefault="000E2175" w:rsidP="00747581">
      <w:pPr>
        <w:pStyle w:val="ad"/>
        <w:ind w:firstLine="95"/>
      </w:pPr>
    </w:p>
    <w:p w14:paraId="039FA9B1" w14:textId="3AC0E409" w:rsidR="000E2175" w:rsidRDefault="000E2175" w:rsidP="00747581">
      <w:pPr>
        <w:pStyle w:val="ad"/>
        <w:ind w:firstLine="95"/>
      </w:pPr>
    </w:p>
    <w:p w14:paraId="14F8F3B5" w14:textId="698A364B" w:rsidR="000E2175" w:rsidRDefault="000E2175" w:rsidP="00747581">
      <w:pPr>
        <w:pStyle w:val="ad"/>
        <w:ind w:firstLine="95"/>
      </w:pPr>
    </w:p>
    <w:p w14:paraId="7651C950" w14:textId="010E3387" w:rsidR="000E2175" w:rsidRDefault="000E2175" w:rsidP="00747581">
      <w:pPr>
        <w:pStyle w:val="ad"/>
        <w:ind w:firstLine="95"/>
      </w:pPr>
    </w:p>
    <w:p w14:paraId="18DB748C" w14:textId="5AE9A586" w:rsidR="000E2175" w:rsidRDefault="000E2175" w:rsidP="00747581">
      <w:pPr>
        <w:pStyle w:val="ad"/>
        <w:ind w:firstLine="95"/>
      </w:pPr>
    </w:p>
    <w:p w14:paraId="507FF34D" w14:textId="4E8C8C55" w:rsidR="000E2175" w:rsidRDefault="000E2175" w:rsidP="00747581">
      <w:pPr>
        <w:pStyle w:val="ad"/>
        <w:ind w:firstLine="95"/>
      </w:pPr>
    </w:p>
    <w:p w14:paraId="00F07438" w14:textId="0CB97E45" w:rsidR="000E2175" w:rsidRDefault="000E2175" w:rsidP="00747581">
      <w:pPr>
        <w:pStyle w:val="ad"/>
        <w:ind w:firstLine="95"/>
      </w:pPr>
    </w:p>
    <w:p w14:paraId="432DD7F6" w14:textId="0AE0CADB" w:rsidR="000E2175" w:rsidRDefault="000E2175" w:rsidP="00747581">
      <w:pPr>
        <w:pStyle w:val="ad"/>
        <w:ind w:firstLine="95"/>
      </w:pPr>
    </w:p>
    <w:p w14:paraId="6CD2D892" w14:textId="5C98B200" w:rsidR="000E2175" w:rsidRDefault="000E2175" w:rsidP="00747581">
      <w:pPr>
        <w:pStyle w:val="ad"/>
        <w:ind w:firstLine="95"/>
      </w:pPr>
    </w:p>
    <w:p w14:paraId="68F17F44" w14:textId="045BC45E" w:rsidR="000E2175" w:rsidRDefault="000E2175" w:rsidP="00747581">
      <w:pPr>
        <w:pStyle w:val="ad"/>
        <w:ind w:firstLine="95"/>
      </w:pPr>
    </w:p>
    <w:p w14:paraId="4F89087D" w14:textId="3538BCBF" w:rsidR="000E2175" w:rsidRDefault="000E2175" w:rsidP="00747581">
      <w:pPr>
        <w:pStyle w:val="ad"/>
        <w:ind w:firstLine="95"/>
      </w:pPr>
    </w:p>
    <w:p w14:paraId="5CADAC93" w14:textId="7C6B4691" w:rsidR="000E2175" w:rsidRDefault="000E2175" w:rsidP="00747581">
      <w:pPr>
        <w:pStyle w:val="ad"/>
        <w:ind w:firstLine="95"/>
      </w:pPr>
    </w:p>
    <w:p w14:paraId="3A7F22F6" w14:textId="4AACB350" w:rsidR="000E2175" w:rsidRDefault="000E2175" w:rsidP="00747581">
      <w:pPr>
        <w:pStyle w:val="ad"/>
        <w:ind w:firstLine="95"/>
      </w:pPr>
    </w:p>
    <w:p w14:paraId="5E67E192" w14:textId="600ED646" w:rsidR="000E2175" w:rsidRDefault="000E2175" w:rsidP="00747581">
      <w:pPr>
        <w:pStyle w:val="ad"/>
        <w:ind w:firstLine="95"/>
      </w:pPr>
    </w:p>
    <w:p w14:paraId="343F2B60" w14:textId="34D5F9C4" w:rsidR="000E2175" w:rsidRDefault="000E2175" w:rsidP="00747581">
      <w:pPr>
        <w:pStyle w:val="ad"/>
        <w:ind w:firstLine="95"/>
      </w:pPr>
    </w:p>
    <w:p w14:paraId="0FDB9CE3" w14:textId="328C4F9D" w:rsidR="000E2175" w:rsidRDefault="000E2175" w:rsidP="00747581">
      <w:pPr>
        <w:pStyle w:val="ad"/>
        <w:ind w:firstLine="95"/>
      </w:pPr>
    </w:p>
    <w:p w14:paraId="4BD713F3" w14:textId="0134940F" w:rsidR="000E2175" w:rsidRDefault="000E2175" w:rsidP="00747581">
      <w:pPr>
        <w:pStyle w:val="ad"/>
        <w:ind w:firstLine="95"/>
      </w:pPr>
    </w:p>
    <w:p w14:paraId="5920B175" w14:textId="2F158D49" w:rsidR="00747581" w:rsidRDefault="00747581" w:rsidP="00747581">
      <w:pPr>
        <w:pStyle w:val="ad"/>
        <w:ind w:firstLine="95"/>
      </w:pPr>
    </w:p>
    <w:p w14:paraId="68D9E6E2" w14:textId="366550BB" w:rsidR="00747581" w:rsidRDefault="00747581" w:rsidP="00747581">
      <w:pPr>
        <w:pStyle w:val="ad"/>
        <w:ind w:firstLine="95"/>
      </w:pPr>
    </w:p>
    <w:p w14:paraId="67D6E189" w14:textId="5A216ED3" w:rsidR="00747581" w:rsidRDefault="00747581" w:rsidP="00747581">
      <w:pPr>
        <w:pStyle w:val="ad"/>
        <w:ind w:firstLine="95"/>
      </w:pPr>
    </w:p>
    <w:p w14:paraId="4FA58904" w14:textId="4BB44C88" w:rsidR="00747581" w:rsidRDefault="00747581" w:rsidP="00747581">
      <w:pPr>
        <w:pStyle w:val="ad"/>
        <w:ind w:firstLine="95"/>
      </w:pPr>
    </w:p>
    <w:p w14:paraId="5EE8E93A" w14:textId="64AE37DF" w:rsidR="00747581" w:rsidRDefault="00747581" w:rsidP="00747581">
      <w:pPr>
        <w:pStyle w:val="ad"/>
        <w:ind w:firstLine="95"/>
      </w:pPr>
    </w:p>
    <w:p w14:paraId="0AA2629F" w14:textId="55FA6E6A" w:rsidR="00747581" w:rsidRDefault="00747581" w:rsidP="00747581">
      <w:pPr>
        <w:pStyle w:val="ad"/>
        <w:ind w:firstLine="95"/>
      </w:pPr>
    </w:p>
    <w:p w14:paraId="036AAC5B" w14:textId="13A584E3" w:rsidR="00747581" w:rsidRDefault="00747581" w:rsidP="00747581">
      <w:pPr>
        <w:pStyle w:val="ad"/>
        <w:ind w:firstLine="95"/>
      </w:pPr>
    </w:p>
    <w:p w14:paraId="4FE7B694" w14:textId="30A23BD5" w:rsidR="00747581" w:rsidRDefault="00747581" w:rsidP="00747581">
      <w:pPr>
        <w:pStyle w:val="ad"/>
        <w:ind w:firstLine="95"/>
      </w:pPr>
    </w:p>
    <w:p w14:paraId="5ADE38B6" w14:textId="59731B3C" w:rsidR="00747581" w:rsidRDefault="00747581" w:rsidP="00747581">
      <w:pPr>
        <w:pStyle w:val="ad"/>
        <w:ind w:firstLine="95"/>
      </w:pPr>
    </w:p>
    <w:p w14:paraId="2FE8AAFC" w14:textId="1F13167C" w:rsidR="00747581" w:rsidRDefault="00747581" w:rsidP="00747581">
      <w:pPr>
        <w:pStyle w:val="ad"/>
        <w:ind w:firstLine="95"/>
      </w:pPr>
    </w:p>
    <w:p w14:paraId="3A52471F" w14:textId="0150FA80" w:rsidR="00747581" w:rsidRDefault="00747581" w:rsidP="00747581">
      <w:pPr>
        <w:pStyle w:val="ad"/>
        <w:ind w:firstLine="95"/>
      </w:pPr>
    </w:p>
    <w:p w14:paraId="1AA6BAB9" w14:textId="71FC5837" w:rsidR="00747581" w:rsidRDefault="00747581" w:rsidP="00747581">
      <w:pPr>
        <w:pStyle w:val="ad"/>
        <w:ind w:firstLine="95"/>
      </w:pPr>
    </w:p>
    <w:p w14:paraId="78D137C1" w14:textId="11776FC2" w:rsidR="00747581" w:rsidRDefault="00747581" w:rsidP="00747581">
      <w:pPr>
        <w:pStyle w:val="ad"/>
        <w:ind w:firstLine="95"/>
      </w:pPr>
    </w:p>
    <w:p w14:paraId="2E071D73" w14:textId="1210ED49" w:rsidR="00747581" w:rsidRDefault="00747581" w:rsidP="00747581">
      <w:pPr>
        <w:pStyle w:val="ad"/>
        <w:ind w:firstLine="95"/>
      </w:pPr>
    </w:p>
    <w:p w14:paraId="2E6BC158" w14:textId="7FA8C38A" w:rsidR="00747581" w:rsidRDefault="00747581" w:rsidP="00747581">
      <w:pPr>
        <w:pStyle w:val="ad"/>
        <w:ind w:firstLine="95"/>
      </w:pPr>
    </w:p>
    <w:p w14:paraId="08628650" w14:textId="1E21F368" w:rsidR="00747581" w:rsidRDefault="00747581" w:rsidP="00747581">
      <w:pPr>
        <w:pStyle w:val="ad"/>
        <w:ind w:firstLine="95"/>
      </w:pPr>
    </w:p>
    <w:p w14:paraId="1783AFA8" w14:textId="0E547C0F" w:rsidR="00747581" w:rsidRDefault="00747581" w:rsidP="00747581">
      <w:pPr>
        <w:pStyle w:val="ad"/>
        <w:ind w:firstLine="95"/>
      </w:pPr>
    </w:p>
    <w:p w14:paraId="5A27FF39" w14:textId="47480E0A" w:rsidR="00747581" w:rsidRDefault="00747581" w:rsidP="00747581">
      <w:pPr>
        <w:pStyle w:val="ad"/>
        <w:ind w:firstLine="95"/>
      </w:pPr>
    </w:p>
    <w:p w14:paraId="324F7E29" w14:textId="324C3DC3" w:rsidR="00747581" w:rsidRDefault="00747581" w:rsidP="00747581">
      <w:pPr>
        <w:pStyle w:val="ad"/>
        <w:ind w:firstLine="95"/>
      </w:pPr>
    </w:p>
    <w:p w14:paraId="31EA3935" w14:textId="01D7994B" w:rsidR="00747581" w:rsidRDefault="00747581" w:rsidP="00747581">
      <w:pPr>
        <w:pStyle w:val="ad"/>
        <w:ind w:firstLine="95"/>
      </w:pPr>
    </w:p>
    <w:p w14:paraId="4720856C" w14:textId="4854C00C" w:rsidR="00747581" w:rsidRDefault="00747581" w:rsidP="00747581">
      <w:pPr>
        <w:pStyle w:val="ad"/>
        <w:ind w:firstLine="95"/>
      </w:pPr>
    </w:p>
    <w:p w14:paraId="76586CB7" w14:textId="5FF7135B" w:rsidR="00747581" w:rsidRDefault="00747581" w:rsidP="00747581">
      <w:pPr>
        <w:pStyle w:val="ad"/>
        <w:ind w:firstLine="95"/>
      </w:pPr>
    </w:p>
    <w:p w14:paraId="24AE77E8" w14:textId="332A00D3" w:rsidR="00747581" w:rsidRDefault="00747581" w:rsidP="00747581">
      <w:pPr>
        <w:pStyle w:val="ad"/>
        <w:ind w:firstLine="95"/>
      </w:pPr>
    </w:p>
    <w:p w14:paraId="6D6E7CD6" w14:textId="17ED323B" w:rsidR="00747581" w:rsidRDefault="00747581" w:rsidP="00747581">
      <w:pPr>
        <w:pStyle w:val="ad"/>
        <w:ind w:firstLine="95"/>
      </w:pPr>
    </w:p>
    <w:p w14:paraId="01ACB583" w14:textId="601BA08C" w:rsidR="00747581" w:rsidRDefault="00747581" w:rsidP="00747581">
      <w:pPr>
        <w:pStyle w:val="ad"/>
        <w:ind w:firstLine="95"/>
      </w:pPr>
    </w:p>
    <w:p w14:paraId="1EEAF23A" w14:textId="781232AD" w:rsidR="00747581" w:rsidRDefault="00747581" w:rsidP="00747581">
      <w:pPr>
        <w:pStyle w:val="ad"/>
        <w:ind w:firstLine="95"/>
      </w:pPr>
    </w:p>
    <w:p w14:paraId="6D2F0284" w14:textId="0B316340" w:rsidR="00747581" w:rsidRDefault="00747581" w:rsidP="00747581">
      <w:pPr>
        <w:pStyle w:val="ad"/>
        <w:ind w:firstLine="95"/>
      </w:pPr>
    </w:p>
    <w:p w14:paraId="00B94879" w14:textId="5797350D" w:rsidR="00747581" w:rsidRDefault="00747581" w:rsidP="00747581">
      <w:pPr>
        <w:pStyle w:val="ad"/>
        <w:ind w:firstLine="95"/>
      </w:pPr>
    </w:p>
    <w:p w14:paraId="5EDB1055" w14:textId="4AC4EEDB" w:rsidR="00747581" w:rsidRDefault="00747581" w:rsidP="00747581">
      <w:pPr>
        <w:pStyle w:val="ad"/>
        <w:ind w:firstLine="95"/>
      </w:pPr>
    </w:p>
    <w:p w14:paraId="000C2107" w14:textId="430E95C9" w:rsidR="00747581" w:rsidRDefault="00747581" w:rsidP="00747581">
      <w:pPr>
        <w:pStyle w:val="ad"/>
        <w:ind w:firstLine="95"/>
      </w:pPr>
    </w:p>
    <w:p w14:paraId="21950FBF" w14:textId="118A0117" w:rsidR="00747581" w:rsidRDefault="00747581" w:rsidP="00747581">
      <w:pPr>
        <w:pStyle w:val="ad"/>
        <w:ind w:firstLine="95"/>
      </w:pPr>
    </w:p>
    <w:p w14:paraId="76589A48" w14:textId="777B9E1D" w:rsidR="00747581" w:rsidRDefault="00747581" w:rsidP="00747581">
      <w:pPr>
        <w:pStyle w:val="ad"/>
        <w:ind w:firstLine="95"/>
      </w:pPr>
    </w:p>
    <w:p w14:paraId="5C6DA6C2" w14:textId="0BD85F12" w:rsidR="00747581" w:rsidRDefault="00747581" w:rsidP="00747581">
      <w:pPr>
        <w:pStyle w:val="ad"/>
        <w:ind w:firstLine="95"/>
      </w:pPr>
    </w:p>
    <w:p w14:paraId="06C3EA98" w14:textId="54F51ABE" w:rsidR="00747581" w:rsidRDefault="00747581" w:rsidP="00747581">
      <w:pPr>
        <w:pStyle w:val="ad"/>
        <w:ind w:firstLine="95"/>
      </w:pPr>
    </w:p>
    <w:p w14:paraId="5A0FCCE1" w14:textId="007E5877" w:rsidR="00747581" w:rsidRDefault="00747581" w:rsidP="00747581">
      <w:pPr>
        <w:pStyle w:val="ad"/>
        <w:ind w:firstLine="95"/>
      </w:pPr>
    </w:p>
    <w:p w14:paraId="0A148C40" w14:textId="51551D83" w:rsidR="00747581" w:rsidRDefault="00747581" w:rsidP="00747581">
      <w:pPr>
        <w:pStyle w:val="ad"/>
        <w:ind w:firstLine="95"/>
      </w:pPr>
    </w:p>
    <w:p w14:paraId="4959FAA7" w14:textId="77777777" w:rsidR="00747581" w:rsidRPr="00747581" w:rsidRDefault="00747581" w:rsidP="00747581">
      <w:pPr>
        <w:pStyle w:val="ad"/>
        <w:ind w:firstLine="95"/>
      </w:pPr>
    </w:p>
    <w:p w14:paraId="3A502A19" w14:textId="37011E2C" w:rsidR="000E2175" w:rsidRDefault="000E2175" w:rsidP="00747581">
      <w:pPr>
        <w:pStyle w:val="ad"/>
        <w:ind w:firstLine="95"/>
      </w:pPr>
    </w:p>
    <w:p w14:paraId="5998AEFE" w14:textId="11B1FA73" w:rsidR="000E2175" w:rsidRPr="004E0D93" w:rsidRDefault="000E2175" w:rsidP="00747581">
      <w:pPr>
        <w:pStyle w:val="ad"/>
        <w:ind w:firstLine="95"/>
      </w:pPr>
    </w:p>
    <w:p w14:paraId="1F39EFB9" w14:textId="4088E8B0" w:rsidR="00034EF6" w:rsidRPr="004B5B6E" w:rsidRDefault="004B5B6E" w:rsidP="004B5B6E">
      <w:pPr>
        <w:pStyle w:val="1"/>
      </w:pPr>
      <w:r>
        <w:t xml:space="preserve">4 </w:t>
      </w:r>
      <w:r w:rsidR="00034EF6" w:rsidRPr="004B5B6E">
        <w:t>Conclusions</w:t>
      </w:r>
    </w:p>
    <w:p w14:paraId="39FAA863" w14:textId="2C95854D" w:rsidR="00034EF6" w:rsidRPr="004E0D93" w:rsidRDefault="004E0D93" w:rsidP="00747581">
      <w:pPr>
        <w:pStyle w:val="ad"/>
        <w:ind w:firstLine="95"/>
      </w:pPr>
      <w:r w:rsidRPr="004E0D93">
        <w:t xml:space="preserve">This part is </w:t>
      </w:r>
      <w:r w:rsidR="00DC203E">
        <w:t>C</w:t>
      </w:r>
      <w:r w:rsidRPr="004E0D93">
        <w:t>onclusions.</w:t>
      </w:r>
    </w:p>
    <w:p w14:paraId="601AB4F4" w14:textId="2EE46AC9" w:rsidR="00C924FB" w:rsidRDefault="00C924FB" w:rsidP="00747581">
      <w:pPr>
        <w:pStyle w:val="ad"/>
        <w:ind w:firstLine="95"/>
        <w:rPr>
          <w:b/>
          <w:szCs w:val="19"/>
        </w:rPr>
      </w:pPr>
    </w:p>
    <w:p w14:paraId="0BE16F8C" w14:textId="47109CCE" w:rsidR="0005671F" w:rsidRPr="0005671F" w:rsidRDefault="0005671F" w:rsidP="0005671F">
      <w:pPr>
        <w:pStyle w:val="1"/>
      </w:pPr>
      <w:r w:rsidRPr="0005671F">
        <w:t>Reference</w:t>
      </w:r>
    </w:p>
    <w:p w14:paraId="635C777B" w14:textId="51E2887C" w:rsidR="0005671F" w:rsidRPr="0005671F" w:rsidRDefault="0005671F" w:rsidP="00747581">
      <w:pPr>
        <w:pStyle w:val="ad"/>
        <w:ind w:firstLine="95"/>
      </w:pPr>
      <w:r w:rsidRPr="0005671F">
        <w:t xml:space="preserve">[1] </w:t>
      </w:r>
      <w:r>
        <w:t>Authors, title, journal name, issue (year) begin page-end page.</w:t>
      </w:r>
    </w:p>
    <w:sectPr w:rsidR="0005671F" w:rsidRPr="0005671F" w:rsidSect="00B55D80">
      <w:type w:val="continuous"/>
      <w:pgSz w:w="11906" w:h="16838"/>
      <w:pgMar w:top="1560" w:right="991" w:bottom="1418" w:left="1276" w:header="142" w:footer="697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86D76" w14:textId="77777777" w:rsidR="005A2C45" w:rsidRDefault="005A2C45" w:rsidP="00103D65">
      <w:r>
        <w:separator/>
      </w:r>
    </w:p>
  </w:endnote>
  <w:endnote w:type="continuationSeparator" w:id="0">
    <w:p w14:paraId="773670F4" w14:textId="77777777" w:rsidR="005A2C45" w:rsidRDefault="005A2C45" w:rsidP="00103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8B57F0" w14:textId="77777777" w:rsidR="00FF4728" w:rsidRDefault="00FF472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89CCE" w14:textId="77777777" w:rsidR="00FF4728" w:rsidRDefault="00FF4728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D4181" w14:textId="77777777" w:rsidR="00FF4728" w:rsidRDefault="00FF472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96ED71" w14:textId="77777777" w:rsidR="005A2C45" w:rsidRDefault="005A2C45" w:rsidP="00103D65">
      <w:r>
        <w:separator/>
      </w:r>
    </w:p>
  </w:footnote>
  <w:footnote w:type="continuationSeparator" w:id="0">
    <w:p w14:paraId="7BC39A3B" w14:textId="77777777" w:rsidR="005A2C45" w:rsidRDefault="005A2C45" w:rsidP="00103D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F138FE" w14:textId="77777777" w:rsidR="00FF4728" w:rsidRDefault="00FF472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17A75D" w14:textId="77777777" w:rsidR="00A96A62" w:rsidRDefault="00A96A62" w:rsidP="00103D65">
    <w:pPr>
      <w:pStyle w:val="a3"/>
      <w:rPr>
        <w:sz w:val="10"/>
      </w:rPr>
    </w:pPr>
  </w:p>
  <w:p w14:paraId="3B7C5501" w14:textId="77777777" w:rsidR="00A96A62" w:rsidRDefault="00A96A62" w:rsidP="00103D65">
    <w:pPr>
      <w:pStyle w:val="a3"/>
      <w:rPr>
        <w:sz w:val="10"/>
      </w:rPr>
    </w:pPr>
  </w:p>
  <w:p w14:paraId="2BD5E660" w14:textId="77777777" w:rsidR="00A96A62" w:rsidRDefault="00A96A62" w:rsidP="00103D65">
    <w:pPr>
      <w:pStyle w:val="a3"/>
      <w:rPr>
        <w:sz w:val="10"/>
      </w:rPr>
    </w:pPr>
  </w:p>
  <w:tbl>
    <w:tblPr>
      <w:tblW w:w="5158" w:type="pct"/>
      <w:tblInd w:w="-176" w:type="dxa"/>
      <w:tblLook w:val="04A0" w:firstRow="1" w:lastRow="0" w:firstColumn="1" w:lastColumn="0" w:noHBand="0" w:noVBand="1"/>
    </w:tblPr>
    <w:tblGrid>
      <w:gridCol w:w="7732"/>
      <w:gridCol w:w="2212"/>
    </w:tblGrid>
    <w:tr w:rsidR="00A96A62" w:rsidRPr="00A64DAB" w14:paraId="4CAA8A8F" w14:textId="77777777" w:rsidTr="00A96A62">
      <w:trPr>
        <w:trHeight w:val="716"/>
      </w:trPr>
      <w:tc>
        <w:tcPr>
          <w:tcW w:w="3888" w:type="pct"/>
          <w:shd w:val="clear" w:color="auto" w:fill="DAEEF3" w:themeFill="accent5" w:themeFillTint="33"/>
          <w:vAlign w:val="center"/>
        </w:tcPr>
        <w:p w14:paraId="47F3B0A4" w14:textId="0568F176" w:rsidR="00A96A62" w:rsidRPr="00C655FB" w:rsidRDefault="00A96A62" w:rsidP="00C51E7D">
          <w:pPr>
            <w:pStyle w:val="1"/>
            <w:jc w:val="center"/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</w:pPr>
          <w:r w:rsidRPr="00C655FB"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  <w:t xml:space="preserve">The </w:t>
          </w:r>
          <w:r w:rsidR="00092153"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  <w:t>1</w:t>
          </w:r>
          <w:r w:rsidR="008629C7">
            <w:rPr>
              <w:rFonts w:ascii="Calibri Light" w:hAnsi="Calibri Light" w:hint="eastAsia"/>
              <w:b w:val="0"/>
              <w:iCs/>
              <w:color w:val="000000" w:themeColor="text1"/>
              <w:sz w:val="24"/>
              <w:szCs w:val="24"/>
            </w:rPr>
            <w:t>3</w:t>
          </w:r>
          <w:r w:rsidR="00FF4728" w:rsidRPr="00FF4728">
            <w:rPr>
              <w:rFonts w:ascii="Calibri Light" w:hAnsi="Calibri Light" w:hint="eastAsia"/>
              <w:b w:val="0"/>
              <w:iCs/>
              <w:color w:val="000000" w:themeColor="text1"/>
              <w:sz w:val="24"/>
              <w:szCs w:val="24"/>
              <w:vertAlign w:val="superscript"/>
            </w:rPr>
            <w:t>th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  <w:t xml:space="preserve"> International Symposium on </w:t>
          </w:r>
          <w:r w:rsidRPr="00C655FB">
            <w:rPr>
              <w:rFonts w:ascii="Calibri Light" w:hAnsi="Calibri Light"/>
              <w:b w:val="0"/>
              <w:color w:val="000000" w:themeColor="text1"/>
              <w:sz w:val="24"/>
              <w:szCs w:val="24"/>
            </w:rPr>
            <w:t>Water Environment Systems</w:t>
          </w:r>
        </w:p>
        <w:p w14:paraId="6ACC4D28" w14:textId="739EDF55" w:rsidR="00A96A62" w:rsidRPr="00C655FB" w:rsidRDefault="00A96A62" w:rsidP="00092153">
          <w:pPr>
            <w:pStyle w:val="1"/>
            <w:ind w:firstLineChars="200" w:firstLine="440"/>
            <w:jc w:val="center"/>
            <w:rPr>
              <w:i/>
              <w:iCs/>
              <w:color w:val="FFFFFF" w:themeColor="background1"/>
              <w:sz w:val="26"/>
              <w:szCs w:val="26"/>
            </w:rPr>
          </w:pPr>
          <w:r w:rsidRPr="00C655FB">
            <w:rPr>
              <w:rFonts w:ascii="Calibri Light" w:hAnsi="Calibri Light"/>
              <w:b w:val="0"/>
              <w:iCs/>
              <w:color w:val="000000" w:themeColor="text1"/>
            </w:rPr>
            <w:t>-----</w:t>
          </w:r>
          <w:r>
            <w:rPr>
              <w:rFonts w:ascii="Calibri Light" w:hAnsi="Calibri Light"/>
              <w:b w:val="0"/>
              <w:iCs/>
              <w:color w:val="000000" w:themeColor="text1"/>
            </w:rPr>
            <w:t xml:space="preserve">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</w:rPr>
            <w:t>with Perspective of Global Safety</w:t>
          </w:r>
          <w:r w:rsidR="00C51E7D">
            <w:rPr>
              <w:rFonts w:ascii="Calibri Light" w:hAnsi="Calibri Light"/>
              <w:b w:val="0"/>
              <w:iCs/>
              <w:color w:val="000000" w:themeColor="text1"/>
            </w:rPr>
            <w:t xml:space="preserve"> </w:t>
          </w:r>
          <w:proofErr w:type="gramStart"/>
          <w:r w:rsidR="00C51E7D">
            <w:rPr>
              <w:rFonts w:ascii="Calibri Light" w:hAnsi="Calibri Light"/>
              <w:b w:val="0"/>
              <w:iCs/>
              <w:color w:val="000000" w:themeColor="text1"/>
            </w:rPr>
            <w:t xml:space="preserve"> 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</w:rPr>
            <w:t xml:space="preserve">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(</w:t>
          </w:r>
          <w:proofErr w:type="gramEnd"/>
          <w:r w:rsidR="00982F4F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Nov</w:t>
          </w:r>
          <w:r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.</w:t>
          </w:r>
          <w:r w:rsidRPr="00C655FB">
            <w:rPr>
              <w:rFonts w:ascii="Calibri Light" w:eastAsia="SimSun" w:hAnsi="Calibri Light"/>
              <w:b w:val="0"/>
              <w:iCs/>
              <w:color w:val="000000" w:themeColor="text1"/>
              <w:sz w:val="21"/>
              <w:szCs w:val="21"/>
              <w:lang w:eastAsia="zh-CN"/>
            </w:rPr>
            <w:t xml:space="preserve"> </w:t>
          </w:r>
          <w:r w:rsidR="008629C7">
            <w:rPr>
              <w:rFonts w:ascii="Calibri Light" w:hAnsi="Calibri Light" w:hint="eastAsia"/>
              <w:b w:val="0"/>
              <w:iCs/>
              <w:color w:val="000000" w:themeColor="text1"/>
              <w:sz w:val="21"/>
              <w:szCs w:val="21"/>
            </w:rPr>
            <w:t>13</w:t>
          </w:r>
          <w:r w:rsidR="00FF4728" w:rsidRPr="00FF4728">
            <w:rPr>
              <w:rFonts w:ascii="Calibri Light" w:hAnsi="Calibri Light" w:hint="eastAsia"/>
              <w:b w:val="0"/>
              <w:iCs/>
              <w:color w:val="000000" w:themeColor="text1"/>
              <w:sz w:val="21"/>
              <w:szCs w:val="21"/>
              <w:vertAlign w:val="superscript"/>
            </w:rPr>
            <w:t>th</w:t>
          </w:r>
          <w:r w:rsidR="009B340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  <w:vertAlign w:val="subscript"/>
            </w:rPr>
            <w:t xml:space="preserve"> </w:t>
          </w:r>
          <w:r w:rsidR="009B340F" w:rsidRPr="008F33BA">
            <w:rPr>
              <w:rFonts w:ascii="Arial Narrow" w:eastAsiaTheme="minorEastAsia" w:hAnsi="Arial Narrow"/>
              <w:b w:val="0"/>
              <w:iCs/>
              <w:color w:val="000000" w:themeColor="text1"/>
              <w:sz w:val="21"/>
              <w:szCs w:val="21"/>
            </w:rPr>
            <w:t>~</w:t>
          </w:r>
          <w:r w:rsidR="009B340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</w:rPr>
            <w:t xml:space="preserve"> </w:t>
          </w:r>
          <w:r w:rsidR="008629C7">
            <w:rPr>
              <w:rFonts w:ascii="Calibri Light" w:hAnsi="Calibri Light" w:hint="eastAsia"/>
              <w:b w:val="0"/>
              <w:iCs/>
              <w:color w:val="000000" w:themeColor="text1"/>
              <w:sz w:val="21"/>
              <w:szCs w:val="21"/>
            </w:rPr>
            <w:t>14</w:t>
          </w:r>
          <w:r w:rsidR="008629C7">
            <w:rPr>
              <w:rFonts w:ascii="Calibri Light" w:hAnsi="Calibri Light" w:hint="eastAsia"/>
              <w:b w:val="0"/>
              <w:iCs/>
              <w:color w:val="000000" w:themeColor="text1"/>
              <w:sz w:val="21"/>
              <w:szCs w:val="21"/>
              <w:vertAlign w:val="superscript"/>
            </w:rPr>
            <w:t>th</w:t>
          </w:r>
          <w:r w:rsidR="009B340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</w:rPr>
            <w:t xml:space="preserve">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, 20</w:t>
          </w:r>
          <w:r w:rsidR="003C22DC">
            <w:rPr>
              <w:rFonts w:ascii="Calibri Light" w:hAnsi="Calibri Light" w:hint="eastAsia"/>
              <w:b w:val="0"/>
              <w:iCs/>
              <w:color w:val="000000" w:themeColor="text1"/>
              <w:sz w:val="21"/>
              <w:szCs w:val="21"/>
            </w:rPr>
            <w:t>2</w:t>
          </w:r>
          <w:r w:rsidR="008629C7">
            <w:rPr>
              <w:rFonts w:ascii="Calibri Light" w:hAnsi="Calibri Light" w:hint="eastAsia"/>
              <w:b w:val="0"/>
              <w:iCs/>
              <w:color w:val="000000" w:themeColor="text1"/>
              <w:sz w:val="21"/>
              <w:szCs w:val="21"/>
            </w:rPr>
            <w:t>5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)</w:t>
          </w:r>
        </w:p>
      </w:tc>
      <w:tc>
        <w:tcPr>
          <w:tcW w:w="1112" w:type="pct"/>
          <w:shd w:val="clear" w:color="auto" w:fill="0070C0"/>
          <w:vAlign w:val="bottom"/>
        </w:tcPr>
        <w:p w14:paraId="3AB8DF9B" w14:textId="25EB6A79" w:rsidR="00A96A62" w:rsidRPr="00C655FB" w:rsidRDefault="00E13315" w:rsidP="00A96A62">
          <w:pPr>
            <w:pStyle w:val="figurecaptiontabletitle"/>
            <w:spacing w:line="300" w:lineRule="auto"/>
            <w:rPr>
              <w:rFonts w:ascii="Calibri Light" w:hAnsi="Calibri Light"/>
              <w:b w:val="0"/>
              <w:color w:val="FFFFFF" w:themeColor="background1"/>
            </w:rPr>
          </w:pPr>
          <w:r>
            <w:rPr>
              <w:rFonts w:ascii="Calibri Light" w:hAnsi="Calibri Light"/>
              <w:b w:val="0"/>
              <w:color w:val="FFFFFF" w:themeColor="background1"/>
            </w:rPr>
            <w:t>GP-RSS</w:t>
          </w:r>
          <w:r w:rsidR="00FF3448">
            <w:rPr>
              <w:rFonts w:ascii="Calibri Light" w:hAnsi="Calibri Light"/>
              <w:b w:val="0"/>
              <w:color w:val="FFFFFF" w:themeColor="background1"/>
            </w:rPr>
            <w:t xml:space="preserve"> &amp; </w:t>
          </w:r>
          <w:proofErr w:type="spellStart"/>
          <w:r w:rsidR="00FF3448">
            <w:rPr>
              <w:rFonts w:ascii="Calibri Light" w:hAnsi="Calibri Light"/>
              <w:b w:val="0"/>
              <w:color w:val="FFFFFF" w:themeColor="background1"/>
            </w:rPr>
            <w:t>SyD</w:t>
          </w:r>
          <w:r w:rsidR="00A6165C">
            <w:rPr>
              <w:rFonts w:ascii="Calibri Light" w:hAnsi="Calibri Light"/>
              <w:b w:val="0"/>
              <w:color w:val="FFFFFF" w:themeColor="background1"/>
            </w:rPr>
            <w:t>E</w:t>
          </w:r>
          <w:proofErr w:type="spellEnd"/>
        </w:p>
        <w:p w14:paraId="616722AF" w14:textId="77777777" w:rsidR="00A96A62" w:rsidRPr="00352AD6" w:rsidRDefault="00A96A62" w:rsidP="00A96A62">
          <w:pPr>
            <w:pStyle w:val="figurecaptiontabletitle"/>
            <w:spacing w:line="300" w:lineRule="auto"/>
            <w:rPr>
              <w:rFonts w:ascii="Constantia" w:hAnsi="Constantia"/>
              <w:b w:val="0"/>
              <w:szCs w:val="19"/>
            </w:rPr>
          </w:pPr>
          <w:r w:rsidRPr="00C655FB"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>T</w:t>
          </w:r>
          <w:r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>ohoku</w:t>
          </w:r>
          <w:r w:rsidRPr="00C655FB"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 xml:space="preserve"> U</w:t>
          </w:r>
          <w:r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>niversity</w:t>
          </w:r>
        </w:p>
      </w:tc>
    </w:tr>
  </w:tbl>
  <w:p w14:paraId="45927ADF" w14:textId="77777777" w:rsidR="00A96A62" w:rsidRPr="00103D65" w:rsidRDefault="00A96A62" w:rsidP="00103D65">
    <w:pPr>
      <w:pStyle w:val="a3"/>
      <w:rPr>
        <w:sz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64B6D" w14:textId="77777777" w:rsidR="00FF4728" w:rsidRDefault="00FF472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hanging="318"/>
      </w:pPr>
      <w:rPr>
        <w:rFonts w:ascii="Times New Roman" w:hAnsi="Times New Roman" w:cs="Times New Roman"/>
        <w:b/>
        <w:bCs/>
        <w:spacing w:val="1"/>
        <w:w w:val="103"/>
        <w:sz w:val="20"/>
        <w:szCs w:val="20"/>
      </w:rPr>
    </w:lvl>
    <w:lvl w:ilvl="1">
      <w:start w:val="1"/>
      <w:numFmt w:val="decimal"/>
      <w:lvlText w:val="%1.%2."/>
      <w:lvlJc w:val="left"/>
      <w:pPr>
        <w:ind w:hanging="368"/>
      </w:pPr>
      <w:rPr>
        <w:rFonts w:ascii="Times New Roman" w:hAnsi="Times New Roman" w:cs="Times New Roman"/>
        <w:b/>
        <w:bCs/>
        <w:spacing w:val="1"/>
        <w:w w:val="103"/>
        <w:sz w:val="20"/>
        <w:szCs w:val="20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92E6CF9"/>
    <w:multiLevelType w:val="hybridMultilevel"/>
    <w:tmpl w:val="7436A624"/>
    <w:lvl w:ilvl="0" w:tplc="68F88A2E">
      <w:start w:val="1"/>
      <w:numFmt w:val="decimal"/>
      <w:lvlText w:val="%1"/>
      <w:lvlJc w:val="left"/>
      <w:pPr>
        <w:ind w:left="720" w:hanging="360"/>
      </w:pPr>
      <w:rPr>
        <w:rFonts w:cstheme="majorHAns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B66AE"/>
    <w:multiLevelType w:val="hybridMultilevel"/>
    <w:tmpl w:val="7AF0C822"/>
    <w:lvl w:ilvl="0" w:tplc="752EC0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" w15:restartNumberingAfterBreak="0">
    <w:nsid w:val="1C87119C"/>
    <w:multiLevelType w:val="hybridMultilevel"/>
    <w:tmpl w:val="FA703458"/>
    <w:lvl w:ilvl="0" w:tplc="CF9E5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2CF2689"/>
    <w:multiLevelType w:val="hybridMultilevel"/>
    <w:tmpl w:val="409AE1F2"/>
    <w:lvl w:ilvl="0" w:tplc="ADF2CE7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3DF627A"/>
    <w:multiLevelType w:val="hybridMultilevel"/>
    <w:tmpl w:val="ACFE0D66"/>
    <w:lvl w:ilvl="0" w:tplc="CCB6DEA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A7113"/>
    <w:multiLevelType w:val="multilevel"/>
    <w:tmpl w:val="B9DE10E0"/>
    <w:lvl w:ilvl="0">
      <w:start w:val="1"/>
      <w:numFmt w:val="decimal"/>
      <w:lvlText w:val="%1)"/>
      <w:lvlJc w:val="left"/>
      <w:pPr>
        <w:ind w:left="425" w:hanging="425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7" w15:restartNumberingAfterBreak="0">
    <w:nsid w:val="308C2543"/>
    <w:multiLevelType w:val="hybridMultilevel"/>
    <w:tmpl w:val="F61AE2DA"/>
    <w:lvl w:ilvl="0" w:tplc="97B207F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E3BB0"/>
    <w:multiLevelType w:val="hybridMultilevel"/>
    <w:tmpl w:val="E876AE64"/>
    <w:lvl w:ilvl="0" w:tplc="15944D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E767676"/>
    <w:multiLevelType w:val="hybridMultilevel"/>
    <w:tmpl w:val="71F09ADC"/>
    <w:lvl w:ilvl="0" w:tplc="B4C20F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51525A"/>
    <w:multiLevelType w:val="hybridMultilevel"/>
    <w:tmpl w:val="8856C744"/>
    <w:lvl w:ilvl="0" w:tplc="A116730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3A210F"/>
    <w:multiLevelType w:val="hybridMultilevel"/>
    <w:tmpl w:val="118A5A04"/>
    <w:lvl w:ilvl="0" w:tplc="FBB60A4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7CA3525"/>
    <w:multiLevelType w:val="hybridMultilevel"/>
    <w:tmpl w:val="0C78B42E"/>
    <w:lvl w:ilvl="0" w:tplc="669CE02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A639E6"/>
    <w:multiLevelType w:val="hybridMultilevel"/>
    <w:tmpl w:val="4AE8291C"/>
    <w:lvl w:ilvl="0" w:tplc="CE1EE3F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0D1F62"/>
    <w:multiLevelType w:val="hybridMultilevel"/>
    <w:tmpl w:val="D8141070"/>
    <w:lvl w:ilvl="0" w:tplc="6D56E118">
      <w:start w:val="1"/>
      <w:numFmt w:val="decimal"/>
      <w:lvlText w:val="%1"/>
      <w:lvlJc w:val="left"/>
      <w:pPr>
        <w:ind w:left="720" w:hanging="360"/>
      </w:pPr>
      <w:rPr>
        <w:rFonts w:cstheme="majorHAns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8D31FF"/>
    <w:multiLevelType w:val="hybridMultilevel"/>
    <w:tmpl w:val="817CE8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99127912">
    <w:abstractNumId w:val="8"/>
  </w:num>
  <w:num w:numId="2" w16cid:durableId="541745154">
    <w:abstractNumId w:val="9"/>
  </w:num>
  <w:num w:numId="3" w16cid:durableId="1941795350">
    <w:abstractNumId w:val="2"/>
  </w:num>
  <w:num w:numId="4" w16cid:durableId="437142996">
    <w:abstractNumId w:val="3"/>
  </w:num>
  <w:num w:numId="5" w16cid:durableId="1399402265">
    <w:abstractNumId w:val="6"/>
  </w:num>
  <w:num w:numId="6" w16cid:durableId="1929191733">
    <w:abstractNumId w:val="11"/>
  </w:num>
  <w:num w:numId="7" w16cid:durableId="1072122366">
    <w:abstractNumId w:val="15"/>
  </w:num>
  <w:num w:numId="8" w16cid:durableId="1313949013">
    <w:abstractNumId w:val="4"/>
  </w:num>
  <w:num w:numId="9" w16cid:durableId="108938994">
    <w:abstractNumId w:val="0"/>
  </w:num>
  <w:num w:numId="10" w16cid:durableId="1205023615">
    <w:abstractNumId w:val="14"/>
  </w:num>
  <w:num w:numId="11" w16cid:durableId="376584916">
    <w:abstractNumId w:val="1"/>
  </w:num>
  <w:num w:numId="12" w16cid:durableId="2104303849">
    <w:abstractNumId w:val="10"/>
  </w:num>
  <w:num w:numId="13" w16cid:durableId="1469974436">
    <w:abstractNumId w:val="13"/>
  </w:num>
  <w:num w:numId="14" w16cid:durableId="1133600374">
    <w:abstractNumId w:val="12"/>
  </w:num>
  <w:num w:numId="15" w16cid:durableId="242689721">
    <w:abstractNumId w:val="5"/>
  </w:num>
  <w:num w:numId="16" w16cid:durableId="61048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bYwNDQ0MzEyNzZW0lEKTi0uzszPAykwrgUARVAVYSwAAAA="/>
  </w:docVars>
  <w:rsids>
    <w:rsidRoot w:val="00103D65"/>
    <w:rsid w:val="00005BEB"/>
    <w:rsid w:val="000070E5"/>
    <w:rsid w:val="00007ECB"/>
    <w:rsid w:val="00013E47"/>
    <w:rsid w:val="00020CBE"/>
    <w:rsid w:val="000250BA"/>
    <w:rsid w:val="00025C0D"/>
    <w:rsid w:val="00030F2E"/>
    <w:rsid w:val="0003137E"/>
    <w:rsid w:val="00031F74"/>
    <w:rsid w:val="000337B0"/>
    <w:rsid w:val="00034EF6"/>
    <w:rsid w:val="00035790"/>
    <w:rsid w:val="00035AB5"/>
    <w:rsid w:val="00040797"/>
    <w:rsid w:val="00045F54"/>
    <w:rsid w:val="00046868"/>
    <w:rsid w:val="00047623"/>
    <w:rsid w:val="000502A3"/>
    <w:rsid w:val="0005671F"/>
    <w:rsid w:val="000625BD"/>
    <w:rsid w:val="00063B92"/>
    <w:rsid w:val="000719F6"/>
    <w:rsid w:val="00076BCE"/>
    <w:rsid w:val="0008240D"/>
    <w:rsid w:val="00082934"/>
    <w:rsid w:val="000832FA"/>
    <w:rsid w:val="0008440D"/>
    <w:rsid w:val="00086417"/>
    <w:rsid w:val="00091E65"/>
    <w:rsid w:val="00092153"/>
    <w:rsid w:val="00093077"/>
    <w:rsid w:val="0009719C"/>
    <w:rsid w:val="000A2DFB"/>
    <w:rsid w:val="000B1B62"/>
    <w:rsid w:val="000D1D9A"/>
    <w:rsid w:val="000D758A"/>
    <w:rsid w:val="000E0A4B"/>
    <w:rsid w:val="000E0DFE"/>
    <w:rsid w:val="000E2175"/>
    <w:rsid w:val="000F500D"/>
    <w:rsid w:val="00101467"/>
    <w:rsid w:val="00103D65"/>
    <w:rsid w:val="0011219E"/>
    <w:rsid w:val="00122EC2"/>
    <w:rsid w:val="00130B0C"/>
    <w:rsid w:val="00134750"/>
    <w:rsid w:val="00140C0B"/>
    <w:rsid w:val="0014266C"/>
    <w:rsid w:val="00143B3A"/>
    <w:rsid w:val="001505C4"/>
    <w:rsid w:val="001620B8"/>
    <w:rsid w:val="00163F1A"/>
    <w:rsid w:val="00164C1C"/>
    <w:rsid w:val="001732CE"/>
    <w:rsid w:val="001736CF"/>
    <w:rsid w:val="00173FF7"/>
    <w:rsid w:val="0017458A"/>
    <w:rsid w:val="0017467E"/>
    <w:rsid w:val="00192ED4"/>
    <w:rsid w:val="00193C52"/>
    <w:rsid w:val="001A0C02"/>
    <w:rsid w:val="001A71AA"/>
    <w:rsid w:val="001B064F"/>
    <w:rsid w:val="001C2101"/>
    <w:rsid w:val="001C5BD1"/>
    <w:rsid w:val="001C673E"/>
    <w:rsid w:val="001D722E"/>
    <w:rsid w:val="001F615B"/>
    <w:rsid w:val="001F650E"/>
    <w:rsid w:val="00200686"/>
    <w:rsid w:val="00210DCC"/>
    <w:rsid w:val="00212972"/>
    <w:rsid w:val="002238A8"/>
    <w:rsid w:val="00227F53"/>
    <w:rsid w:val="0023428E"/>
    <w:rsid w:val="00237263"/>
    <w:rsid w:val="002434FA"/>
    <w:rsid w:val="002479A3"/>
    <w:rsid w:val="00260FFE"/>
    <w:rsid w:val="00264B62"/>
    <w:rsid w:val="002739F0"/>
    <w:rsid w:val="00280542"/>
    <w:rsid w:val="00285837"/>
    <w:rsid w:val="002908E2"/>
    <w:rsid w:val="002952DC"/>
    <w:rsid w:val="002A276D"/>
    <w:rsid w:val="002A2E03"/>
    <w:rsid w:val="002A3336"/>
    <w:rsid w:val="002A7AE7"/>
    <w:rsid w:val="002B2648"/>
    <w:rsid w:val="002C1D25"/>
    <w:rsid w:val="002D551E"/>
    <w:rsid w:val="002D7A58"/>
    <w:rsid w:val="002E04D8"/>
    <w:rsid w:val="002E6FD0"/>
    <w:rsid w:val="002F7A2F"/>
    <w:rsid w:val="003105AE"/>
    <w:rsid w:val="00317491"/>
    <w:rsid w:val="00320DC1"/>
    <w:rsid w:val="00337D8F"/>
    <w:rsid w:val="003438C4"/>
    <w:rsid w:val="003462A9"/>
    <w:rsid w:val="00346828"/>
    <w:rsid w:val="00346883"/>
    <w:rsid w:val="003504A4"/>
    <w:rsid w:val="003538BF"/>
    <w:rsid w:val="00367921"/>
    <w:rsid w:val="003732C8"/>
    <w:rsid w:val="00374A2D"/>
    <w:rsid w:val="00386980"/>
    <w:rsid w:val="0039233A"/>
    <w:rsid w:val="00394817"/>
    <w:rsid w:val="003A0ECA"/>
    <w:rsid w:val="003A2EBF"/>
    <w:rsid w:val="003B47A7"/>
    <w:rsid w:val="003B7923"/>
    <w:rsid w:val="003C1479"/>
    <w:rsid w:val="003C22DC"/>
    <w:rsid w:val="003C49BE"/>
    <w:rsid w:val="003C5A49"/>
    <w:rsid w:val="003C67F6"/>
    <w:rsid w:val="003C7834"/>
    <w:rsid w:val="003D0353"/>
    <w:rsid w:val="003D48FC"/>
    <w:rsid w:val="003D7416"/>
    <w:rsid w:val="003F0613"/>
    <w:rsid w:val="003F1F29"/>
    <w:rsid w:val="003F4CC9"/>
    <w:rsid w:val="003F5915"/>
    <w:rsid w:val="00400819"/>
    <w:rsid w:val="00406B8C"/>
    <w:rsid w:val="004147A4"/>
    <w:rsid w:val="00415206"/>
    <w:rsid w:val="004160AF"/>
    <w:rsid w:val="00416F78"/>
    <w:rsid w:val="004179EF"/>
    <w:rsid w:val="00417E14"/>
    <w:rsid w:val="0042042B"/>
    <w:rsid w:val="00420FF6"/>
    <w:rsid w:val="004318F0"/>
    <w:rsid w:val="004438DF"/>
    <w:rsid w:val="00445F81"/>
    <w:rsid w:val="00453469"/>
    <w:rsid w:val="004649F0"/>
    <w:rsid w:val="00465441"/>
    <w:rsid w:val="0046605B"/>
    <w:rsid w:val="004673CF"/>
    <w:rsid w:val="0047293D"/>
    <w:rsid w:val="0047615E"/>
    <w:rsid w:val="00477EF5"/>
    <w:rsid w:val="00483F70"/>
    <w:rsid w:val="00484335"/>
    <w:rsid w:val="00485B4F"/>
    <w:rsid w:val="00487C24"/>
    <w:rsid w:val="00494864"/>
    <w:rsid w:val="00497CEB"/>
    <w:rsid w:val="004A459D"/>
    <w:rsid w:val="004A50EC"/>
    <w:rsid w:val="004B1243"/>
    <w:rsid w:val="004B2BCC"/>
    <w:rsid w:val="004B35F9"/>
    <w:rsid w:val="004B5B6E"/>
    <w:rsid w:val="004B779B"/>
    <w:rsid w:val="004C4B96"/>
    <w:rsid w:val="004C7119"/>
    <w:rsid w:val="004C7394"/>
    <w:rsid w:val="004C7F60"/>
    <w:rsid w:val="004D0F5E"/>
    <w:rsid w:val="004D6AD9"/>
    <w:rsid w:val="004E0D93"/>
    <w:rsid w:val="004E3662"/>
    <w:rsid w:val="004E62B2"/>
    <w:rsid w:val="004F2199"/>
    <w:rsid w:val="004F3643"/>
    <w:rsid w:val="004F5F13"/>
    <w:rsid w:val="00501EC2"/>
    <w:rsid w:val="005044D1"/>
    <w:rsid w:val="005050DA"/>
    <w:rsid w:val="00506BE3"/>
    <w:rsid w:val="00525A09"/>
    <w:rsid w:val="00534485"/>
    <w:rsid w:val="0053471F"/>
    <w:rsid w:val="0056261A"/>
    <w:rsid w:val="00564995"/>
    <w:rsid w:val="005840FD"/>
    <w:rsid w:val="00597165"/>
    <w:rsid w:val="005A2221"/>
    <w:rsid w:val="005A2C45"/>
    <w:rsid w:val="005A69DB"/>
    <w:rsid w:val="005B5144"/>
    <w:rsid w:val="005B6106"/>
    <w:rsid w:val="005C0419"/>
    <w:rsid w:val="005C1A70"/>
    <w:rsid w:val="005D4E8F"/>
    <w:rsid w:val="005E1AAE"/>
    <w:rsid w:val="005E1C92"/>
    <w:rsid w:val="005F1034"/>
    <w:rsid w:val="005F14EA"/>
    <w:rsid w:val="006014B3"/>
    <w:rsid w:val="0060392B"/>
    <w:rsid w:val="0060739E"/>
    <w:rsid w:val="00610903"/>
    <w:rsid w:val="0061469F"/>
    <w:rsid w:val="0061551B"/>
    <w:rsid w:val="00617318"/>
    <w:rsid w:val="006226D0"/>
    <w:rsid w:val="00626F93"/>
    <w:rsid w:val="00627796"/>
    <w:rsid w:val="0063751D"/>
    <w:rsid w:val="00637F2F"/>
    <w:rsid w:val="0064042B"/>
    <w:rsid w:val="0064389C"/>
    <w:rsid w:val="0064665E"/>
    <w:rsid w:val="006501AD"/>
    <w:rsid w:val="006530F9"/>
    <w:rsid w:val="00657AD8"/>
    <w:rsid w:val="00660F28"/>
    <w:rsid w:val="0067458D"/>
    <w:rsid w:val="006749E3"/>
    <w:rsid w:val="00676484"/>
    <w:rsid w:val="00676F63"/>
    <w:rsid w:val="00680346"/>
    <w:rsid w:val="00680465"/>
    <w:rsid w:val="0068758B"/>
    <w:rsid w:val="0068790C"/>
    <w:rsid w:val="00690662"/>
    <w:rsid w:val="00695BBA"/>
    <w:rsid w:val="006A6B0A"/>
    <w:rsid w:val="006A71A2"/>
    <w:rsid w:val="006D14FD"/>
    <w:rsid w:val="006D306C"/>
    <w:rsid w:val="006D3452"/>
    <w:rsid w:val="006E21C1"/>
    <w:rsid w:val="006E28BD"/>
    <w:rsid w:val="006F21A8"/>
    <w:rsid w:val="006F2312"/>
    <w:rsid w:val="006F5D7E"/>
    <w:rsid w:val="00701228"/>
    <w:rsid w:val="007121EA"/>
    <w:rsid w:val="00712EA1"/>
    <w:rsid w:val="007178CC"/>
    <w:rsid w:val="007406C1"/>
    <w:rsid w:val="00740FF8"/>
    <w:rsid w:val="00744669"/>
    <w:rsid w:val="00747581"/>
    <w:rsid w:val="007540BF"/>
    <w:rsid w:val="00757A88"/>
    <w:rsid w:val="007612D1"/>
    <w:rsid w:val="00761B1F"/>
    <w:rsid w:val="007622C3"/>
    <w:rsid w:val="00771A84"/>
    <w:rsid w:val="00773E1B"/>
    <w:rsid w:val="007766C8"/>
    <w:rsid w:val="00780AAD"/>
    <w:rsid w:val="00781BC5"/>
    <w:rsid w:val="00784E1E"/>
    <w:rsid w:val="0078540A"/>
    <w:rsid w:val="00787D44"/>
    <w:rsid w:val="00790328"/>
    <w:rsid w:val="0079434A"/>
    <w:rsid w:val="007B66B3"/>
    <w:rsid w:val="007C3317"/>
    <w:rsid w:val="007C5FD1"/>
    <w:rsid w:val="007D3331"/>
    <w:rsid w:val="007E4F18"/>
    <w:rsid w:val="007E6C96"/>
    <w:rsid w:val="007E7893"/>
    <w:rsid w:val="007F0420"/>
    <w:rsid w:val="00801265"/>
    <w:rsid w:val="00804825"/>
    <w:rsid w:val="0080773E"/>
    <w:rsid w:val="008166CF"/>
    <w:rsid w:val="00824E51"/>
    <w:rsid w:val="00826848"/>
    <w:rsid w:val="00836F1C"/>
    <w:rsid w:val="00847BBF"/>
    <w:rsid w:val="008527EB"/>
    <w:rsid w:val="00856945"/>
    <w:rsid w:val="008629C7"/>
    <w:rsid w:val="008632F2"/>
    <w:rsid w:val="00864F66"/>
    <w:rsid w:val="008741A4"/>
    <w:rsid w:val="008805E8"/>
    <w:rsid w:val="00882325"/>
    <w:rsid w:val="00892C56"/>
    <w:rsid w:val="0089345D"/>
    <w:rsid w:val="00894755"/>
    <w:rsid w:val="008A26E7"/>
    <w:rsid w:val="008A5CF0"/>
    <w:rsid w:val="008C03D3"/>
    <w:rsid w:val="008C087F"/>
    <w:rsid w:val="008C628C"/>
    <w:rsid w:val="008D467D"/>
    <w:rsid w:val="008E4C1C"/>
    <w:rsid w:val="008F30E1"/>
    <w:rsid w:val="008F33BA"/>
    <w:rsid w:val="008F3FD3"/>
    <w:rsid w:val="008F4B6E"/>
    <w:rsid w:val="008F525D"/>
    <w:rsid w:val="008F7882"/>
    <w:rsid w:val="0090170B"/>
    <w:rsid w:val="00902176"/>
    <w:rsid w:val="0091206E"/>
    <w:rsid w:val="00921876"/>
    <w:rsid w:val="009247BF"/>
    <w:rsid w:val="00927157"/>
    <w:rsid w:val="009305EA"/>
    <w:rsid w:val="009343E6"/>
    <w:rsid w:val="0094356D"/>
    <w:rsid w:val="00950197"/>
    <w:rsid w:val="00950CE9"/>
    <w:rsid w:val="00964584"/>
    <w:rsid w:val="00971ECA"/>
    <w:rsid w:val="00973509"/>
    <w:rsid w:val="00975998"/>
    <w:rsid w:val="009776E8"/>
    <w:rsid w:val="00982F4F"/>
    <w:rsid w:val="00986981"/>
    <w:rsid w:val="00986DB7"/>
    <w:rsid w:val="009A06A8"/>
    <w:rsid w:val="009A7809"/>
    <w:rsid w:val="009B340F"/>
    <w:rsid w:val="009B4EC0"/>
    <w:rsid w:val="009B69EC"/>
    <w:rsid w:val="009C1A8D"/>
    <w:rsid w:val="009D2BEE"/>
    <w:rsid w:val="009E68C2"/>
    <w:rsid w:val="009F197D"/>
    <w:rsid w:val="009F277D"/>
    <w:rsid w:val="009F4F30"/>
    <w:rsid w:val="00A106C7"/>
    <w:rsid w:val="00A13C13"/>
    <w:rsid w:val="00A164FC"/>
    <w:rsid w:val="00A213CF"/>
    <w:rsid w:val="00A2314D"/>
    <w:rsid w:val="00A23FEC"/>
    <w:rsid w:val="00A42096"/>
    <w:rsid w:val="00A45265"/>
    <w:rsid w:val="00A46E4C"/>
    <w:rsid w:val="00A50B3A"/>
    <w:rsid w:val="00A5287C"/>
    <w:rsid w:val="00A55513"/>
    <w:rsid w:val="00A574B3"/>
    <w:rsid w:val="00A60037"/>
    <w:rsid w:val="00A6165C"/>
    <w:rsid w:val="00A645D0"/>
    <w:rsid w:val="00A665F9"/>
    <w:rsid w:val="00A778DE"/>
    <w:rsid w:val="00A8058B"/>
    <w:rsid w:val="00A86DF5"/>
    <w:rsid w:val="00A93EEE"/>
    <w:rsid w:val="00A96263"/>
    <w:rsid w:val="00A9699B"/>
    <w:rsid w:val="00A96A62"/>
    <w:rsid w:val="00AA4DCE"/>
    <w:rsid w:val="00AC2945"/>
    <w:rsid w:val="00AC3760"/>
    <w:rsid w:val="00AC391D"/>
    <w:rsid w:val="00AD16E1"/>
    <w:rsid w:val="00AE0372"/>
    <w:rsid w:val="00AE370F"/>
    <w:rsid w:val="00AE4636"/>
    <w:rsid w:val="00AF01DC"/>
    <w:rsid w:val="00AF2260"/>
    <w:rsid w:val="00AF4592"/>
    <w:rsid w:val="00B00934"/>
    <w:rsid w:val="00B03DC2"/>
    <w:rsid w:val="00B15F89"/>
    <w:rsid w:val="00B2619A"/>
    <w:rsid w:val="00B300D5"/>
    <w:rsid w:val="00B343D9"/>
    <w:rsid w:val="00B4260C"/>
    <w:rsid w:val="00B55D80"/>
    <w:rsid w:val="00B62049"/>
    <w:rsid w:val="00B64C9B"/>
    <w:rsid w:val="00B65655"/>
    <w:rsid w:val="00B752BD"/>
    <w:rsid w:val="00B818E4"/>
    <w:rsid w:val="00B97807"/>
    <w:rsid w:val="00BA35EC"/>
    <w:rsid w:val="00BA48EB"/>
    <w:rsid w:val="00BA4B8C"/>
    <w:rsid w:val="00BA783B"/>
    <w:rsid w:val="00BB56AC"/>
    <w:rsid w:val="00BB58AE"/>
    <w:rsid w:val="00BB6B18"/>
    <w:rsid w:val="00BC5DCF"/>
    <w:rsid w:val="00BC729A"/>
    <w:rsid w:val="00BD1B5C"/>
    <w:rsid w:val="00BE053A"/>
    <w:rsid w:val="00BF1B82"/>
    <w:rsid w:val="00BF3B9B"/>
    <w:rsid w:val="00C176B9"/>
    <w:rsid w:val="00C26D82"/>
    <w:rsid w:val="00C3072C"/>
    <w:rsid w:val="00C33E6C"/>
    <w:rsid w:val="00C41336"/>
    <w:rsid w:val="00C44672"/>
    <w:rsid w:val="00C51E7D"/>
    <w:rsid w:val="00C65205"/>
    <w:rsid w:val="00C659B9"/>
    <w:rsid w:val="00C7335F"/>
    <w:rsid w:val="00C76168"/>
    <w:rsid w:val="00C81B5E"/>
    <w:rsid w:val="00C90C63"/>
    <w:rsid w:val="00C924FB"/>
    <w:rsid w:val="00C9343B"/>
    <w:rsid w:val="00CA0A8B"/>
    <w:rsid w:val="00CB4F92"/>
    <w:rsid w:val="00CC1446"/>
    <w:rsid w:val="00CC6540"/>
    <w:rsid w:val="00CC6ECB"/>
    <w:rsid w:val="00CD4196"/>
    <w:rsid w:val="00CD465E"/>
    <w:rsid w:val="00CD4BFC"/>
    <w:rsid w:val="00CE16EE"/>
    <w:rsid w:val="00CE17C5"/>
    <w:rsid w:val="00CE531A"/>
    <w:rsid w:val="00CF3AE4"/>
    <w:rsid w:val="00D042DD"/>
    <w:rsid w:val="00D11E33"/>
    <w:rsid w:val="00D12E92"/>
    <w:rsid w:val="00D14D69"/>
    <w:rsid w:val="00D14F23"/>
    <w:rsid w:val="00D234A6"/>
    <w:rsid w:val="00D33A73"/>
    <w:rsid w:val="00D347F5"/>
    <w:rsid w:val="00D3618C"/>
    <w:rsid w:val="00D40D88"/>
    <w:rsid w:val="00D4103F"/>
    <w:rsid w:val="00D45623"/>
    <w:rsid w:val="00D45CAF"/>
    <w:rsid w:val="00D46212"/>
    <w:rsid w:val="00D523D4"/>
    <w:rsid w:val="00D63011"/>
    <w:rsid w:val="00D707E4"/>
    <w:rsid w:val="00D70A8A"/>
    <w:rsid w:val="00D72C42"/>
    <w:rsid w:val="00D815C8"/>
    <w:rsid w:val="00D81EF6"/>
    <w:rsid w:val="00D9036E"/>
    <w:rsid w:val="00D90CF2"/>
    <w:rsid w:val="00D955A7"/>
    <w:rsid w:val="00D9700D"/>
    <w:rsid w:val="00DA0A5E"/>
    <w:rsid w:val="00DA1106"/>
    <w:rsid w:val="00DA31E0"/>
    <w:rsid w:val="00DA50E0"/>
    <w:rsid w:val="00DA5C59"/>
    <w:rsid w:val="00DB2E7F"/>
    <w:rsid w:val="00DC203E"/>
    <w:rsid w:val="00DC4DFF"/>
    <w:rsid w:val="00DD06D8"/>
    <w:rsid w:val="00DD1725"/>
    <w:rsid w:val="00DD2556"/>
    <w:rsid w:val="00DE48F7"/>
    <w:rsid w:val="00DE54C5"/>
    <w:rsid w:val="00DE7FB6"/>
    <w:rsid w:val="00E01B54"/>
    <w:rsid w:val="00E07536"/>
    <w:rsid w:val="00E116D9"/>
    <w:rsid w:val="00E13041"/>
    <w:rsid w:val="00E13315"/>
    <w:rsid w:val="00E200F7"/>
    <w:rsid w:val="00E21199"/>
    <w:rsid w:val="00E22F02"/>
    <w:rsid w:val="00E26F56"/>
    <w:rsid w:val="00E27156"/>
    <w:rsid w:val="00E3119E"/>
    <w:rsid w:val="00E31F2A"/>
    <w:rsid w:val="00E36B96"/>
    <w:rsid w:val="00E440C7"/>
    <w:rsid w:val="00E44A4E"/>
    <w:rsid w:val="00E47474"/>
    <w:rsid w:val="00E52FEA"/>
    <w:rsid w:val="00E53FA4"/>
    <w:rsid w:val="00E568F8"/>
    <w:rsid w:val="00E627F7"/>
    <w:rsid w:val="00E63E5E"/>
    <w:rsid w:val="00E6673C"/>
    <w:rsid w:val="00E75174"/>
    <w:rsid w:val="00E76A54"/>
    <w:rsid w:val="00E82315"/>
    <w:rsid w:val="00E82C42"/>
    <w:rsid w:val="00E91A29"/>
    <w:rsid w:val="00E91E4F"/>
    <w:rsid w:val="00E95672"/>
    <w:rsid w:val="00EA7618"/>
    <w:rsid w:val="00EB3A7C"/>
    <w:rsid w:val="00EC4C53"/>
    <w:rsid w:val="00EC4FE6"/>
    <w:rsid w:val="00ED0998"/>
    <w:rsid w:val="00ED4D99"/>
    <w:rsid w:val="00ED5392"/>
    <w:rsid w:val="00ED6CB1"/>
    <w:rsid w:val="00EE00EE"/>
    <w:rsid w:val="00EF754B"/>
    <w:rsid w:val="00F0020D"/>
    <w:rsid w:val="00F135F5"/>
    <w:rsid w:val="00F17E0C"/>
    <w:rsid w:val="00F23EFC"/>
    <w:rsid w:val="00F277C2"/>
    <w:rsid w:val="00F311A6"/>
    <w:rsid w:val="00F3746E"/>
    <w:rsid w:val="00F40977"/>
    <w:rsid w:val="00F41C61"/>
    <w:rsid w:val="00F44ACC"/>
    <w:rsid w:val="00F46829"/>
    <w:rsid w:val="00F472A4"/>
    <w:rsid w:val="00F47EB9"/>
    <w:rsid w:val="00F64BDA"/>
    <w:rsid w:val="00F6522D"/>
    <w:rsid w:val="00F661D3"/>
    <w:rsid w:val="00F74414"/>
    <w:rsid w:val="00F809EE"/>
    <w:rsid w:val="00F95D59"/>
    <w:rsid w:val="00F9682B"/>
    <w:rsid w:val="00F96D13"/>
    <w:rsid w:val="00F97447"/>
    <w:rsid w:val="00FA446E"/>
    <w:rsid w:val="00FA49FB"/>
    <w:rsid w:val="00FB2EFF"/>
    <w:rsid w:val="00FB567D"/>
    <w:rsid w:val="00FC1074"/>
    <w:rsid w:val="00FC3C6B"/>
    <w:rsid w:val="00FD2175"/>
    <w:rsid w:val="00FD21F2"/>
    <w:rsid w:val="00FD4006"/>
    <w:rsid w:val="00FE4485"/>
    <w:rsid w:val="00FF257C"/>
    <w:rsid w:val="00FF2EDB"/>
    <w:rsid w:val="00FF3448"/>
    <w:rsid w:val="00FF4728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68E3385"/>
  <w15:docId w15:val="{E4048683-8E55-41B4-9230-39FAD5ACF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Affiliation"/>
    <w:uiPriority w:val="1"/>
    <w:qFormat/>
    <w:rsid w:val="00CE531A"/>
    <w:pPr>
      <w:spacing w:line="0" w:lineRule="atLeast"/>
      <w:jc w:val="center"/>
    </w:pPr>
    <w:rPr>
      <w:rFonts w:ascii="Times New Roman" w:eastAsia="ＭＳ 明朝" w:hAnsi="Times New Roman" w:cs="Times New Roman"/>
      <w:kern w:val="0"/>
      <w:szCs w:val="24"/>
    </w:rPr>
  </w:style>
  <w:style w:type="paragraph" w:styleId="1">
    <w:name w:val="heading 1"/>
    <w:basedOn w:val="a"/>
    <w:next w:val="a"/>
    <w:link w:val="10"/>
    <w:uiPriority w:val="1"/>
    <w:qFormat/>
    <w:rsid w:val="00CE531A"/>
    <w:pPr>
      <w:spacing w:line="240" w:lineRule="auto"/>
      <w:jc w:val="left"/>
      <w:outlineLvl w:val="0"/>
    </w:pPr>
    <w:rPr>
      <w:b/>
      <w:bCs/>
      <w:sz w:val="22"/>
      <w:szCs w:val="20"/>
    </w:rPr>
  </w:style>
  <w:style w:type="paragraph" w:styleId="2">
    <w:name w:val="heading 2"/>
    <w:aliases w:val="reference"/>
    <w:basedOn w:val="a"/>
    <w:next w:val="a"/>
    <w:link w:val="20"/>
    <w:uiPriority w:val="9"/>
    <w:unhideWhenUsed/>
    <w:rsid w:val="0005671F"/>
    <w:pPr>
      <w:keepNext/>
      <w:keepLines/>
      <w:jc w:val="both"/>
      <w:outlineLvl w:val="1"/>
    </w:pPr>
    <w:rPr>
      <w:rFonts w:eastAsiaTheme="majorEastAsia" w:cstheme="majorBidi"/>
      <w:szCs w:val="26"/>
    </w:rPr>
  </w:style>
  <w:style w:type="paragraph" w:styleId="3">
    <w:name w:val="heading 3"/>
    <w:aliases w:val="Abstract"/>
    <w:basedOn w:val="a"/>
    <w:next w:val="a"/>
    <w:link w:val="30"/>
    <w:uiPriority w:val="9"/>
    <w:unhideWhenUsed/>
    <w:qFormat/>
    <w:rsid w:val="00747581"/>
    <w:pPr>
      <w:keepNext/>
      <w:keepLines/>
      <w:ind w:firstLineChars="50" w:firstLine="50"/>
      <w:jc w:val="both"/>
      <w:outlineLvl w:val="2"/>
    </w:pPr>
    <w:rPr>
      <w:rFonts w:eastAsiaTheme="majorEastAsia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1"/>
    <w:rsid w:val="00CE531A"/>
    <w:rPr>
      <w:rFonts w:ascii="Times New Roman" w:eastAsia="ＭＳ 明朝" w:hAnsi="Times New Roman" w:cs="Times New Roman"/>
      <w:b/>
      <w:bCs/>
      <w:kern w:val="0"/>
      <w:sz w:val="22"/>
      <w:szCs w:val="20"/>
    </w:rPr>
  </w:style>
  <w:style w:type="paragraph" w:customStyle="1" w:styleId="figurecaptiontabletitle">
    <w:name w:val="figure caption &amp; table title"/>
    <w:basedOn w:val="a"/>
    <w:uiPriority w:val="1"/>
    <w:qFormat/>
    <w:rsid w:val="00747581"/>
    <w:rPr>
      <w:b/>
      <w:sz w:val="19"/>
    </w:rPr>
  </w:style>
  <w:style w:type="paragraph" w:styleId="a3">
    <w:name w:val="header"/>
    <w:basedOn w:val="a"/>
    <w:link w:val="a4"/>
    <w:uiPriority w:val="99"/>
    <w:unhideWhenUsed/>
    <w:rsid w:val="00103D6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03D65"/>
    <w:rPr>
      <w:rFonts w:ascii="Times New Roman" w:eastAsia="ＭＳ 明朝" w:hAnsi="Times New Roman" w:cs="Times New Roman"/>
      <w:kern w:val="0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103D6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03D65"/>
    <w:rPr>
      <w:rFonts w:ascii="Times New Roman" w:eastAsia="ＭＳ 明朝" w:hAnsi="Times New Roman" w:cs="Times New Roman"/>
      <w:kern w:val="0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103D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03D65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9">
    <w:name w:val="Body Text"/>
    <w:basedOn w:val="a"/>
    <w:link w:val="aa"/>
    <w:uiPriority w:val="1"/>
    <w:qFormat/>
    <w:rsid w:val="00CE531A"/>
    <w:pPr>
      <w:spacing w:line="240" w:lineRule="auto"/>
    </w:pPr>
    <w:rPr>
      <w:rFonts w:ascii="Arial" w:hAnsi="Arial"/>
      <w:b/>
      <w:sz w:val="28"/>
      <w:szCs w:val="19"/>
    </w:rPr>
  </w:style>
  <w:style w:type="character" w:customStyle="1" w:styleId="aa">
    <w:name w:val="本文 (文字)"/>
    <w:basedOn w:val="a0"/>
    <w:link w:val="a9"/>
    <w:uiPriority w:val="1"/>
    <w:rsid w:val="00CE531A"/>
    <w:rPr>
      <w:rFonts w:ascii="Arial" w:eastAsia="ＭＳ 明朝" w:hAnsi="Arial" w:cs="Times New Roman"/>
      <w:b/>
      <w:kern w:val="0"/>
      <w:sz w:val="28"/>
      <w:szCs w:val="19"/>
    </w:rPr>
  </w:style>
  <w:style w:type="character" w:styleId="ab">
    <w:name w:val="Hyperlink"/>
    <w:basedOn w:val="a0"/>
    <w:uiPriority w:val="99"/>
    <w:unhideWhenUsed/>
    <w:rsid w:val="00103D65"/>
    <w:rPr>
      <w:color w:val="0000FF" w:themeColor="hyperlink"/>
      <w:u w:val="single"/>
    </w:rPr>
  </w:style>
  <w:style w:type="character" w:styleId="ac">
    <w:name w:val="Emphasis"/>
    <w:uiPriority w:val="20"/>
    <w:qFormat/>
    <w:rsid w:val="00950197"/>
    <w:rPr>
      <w:i/>
      <w:iCs/>
    </w:rPr>
  </w:style>
  <w:style w:type="paragraph" w:styleId="Web">
    <w:name w:val="Normal (Web)"/>
    <w:basedOn w:val="a"/>
    <w:uiPriority w:val="99"/>
    <w:semiHidden/>
    <w:unhideWhenUsed/>
    <w:rsid w:val="003504A4"/>
  </w:style>
  <w:style w:type="paragraph" w:styleId="ad">
    <w:name w:val="List Paragraph"/>
    <w:aliases w:val="main text"/>
    <w:next w:val="ae"/>
    <w:uiPriority w:val="1"/>
    <w:qFormat/>
    <w:rsid w:val="00747581"/>
    <w:pPr>
      <w:spacing w:line="0" w:lineRule="atLeast"/>
      <w:ind w:firstLineChars="50" w:firstLine="50"/>
      <w:jc w:val="both"/>
    </w:pPr>
    <w:rPr>
      <w:rFonts w:ascii="Times New Roman" w:eastAsia="ＭＳ 明朝" w:hAnsi="Times New Roman" w:cs="Times New Roman"/>
      <w:kern w:val="0"/>
      <w:sz w:val="19"/>
      <w:szCs w:val="24"/>
    </w:rPr>
  </w:style>
  <w:style w:type="table" w:styleId="af">
    <w:name w:val="Table Grid"/>
    <w:basedOn w:val="a1"/>
    <w:uiPriority w:val="59"/>
    <w:rsid w:val="006879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Document Map"/>
    <w:basedOn w:val="a"/>
    <w:link w:val="af1"/>
    <w:uiPriority w:val="99"/>
    <w:semiHidden/>
    <w:unhideWhenUsed/>
    <w:rsid w:val="001C5BD1"/>
  </w:style>
  <w:style w:type="character" w:customStyle="1" w:styleId="af1">
    <w:name w:val="見出しマップ (文字)"/>
    <w:basedOn w:val="a0"/>
    <w:link w:val="af0"/>
    <w:uiPriority w:val="99"/>
    <w:semiHidden/>
    <w:rsid w:val="001C5BD1"/>
    <w:rPr>
      <w:rFonts w:ascii="Times New Roman" w:eastAsia="ＭＳ 明朝" w:hAnsi="Times New Roman" w:cs="Times New Roman"/>
      <w:kern w:val="0"/>
      <w:sz w:val="24"/>
      <w:szCs w:val="24"/>
    </w:rPr>
  </w:style>
  <w:style w:type="character" w:styleId="af2">
    <w:name w:val="Placeholder Text"/>
    <w:basedOn w:val="a0"/>
    <w:uiPriority w:val="99"/>
    <w:semiHidden/>
    <w:rsid w:val="008F525D"/>
    <w:rPr>
      <w:color w:val="808080"/>
    </w:rPr>
  </w:style>
  <w:style w:type="character" w:customStyle="1" w:styleId="20">
    <w:name w:val="見出し 2 (文字)"/>
    <w:aliases w:val="reference (文字)"/>
    <w:basedOn w:val="a0"/>
    <w:link w:val="2"/>
    <w:uiPriority w:val="9"/>
    <w:rsid w:val="0005671F"/>
    <w:rPr>
      <w:rFonts w:ascii="Times New Roman" w:eastAsiaTheme="majorEastAsia" w:hAnsi="Times New Roman" w:cstheme="majorBidi"/>
      <w:kern w:val="0"/>
      <w:szCs w:val="26"/>
    </w:rPr>
  </w:style>
  <w:style w:type="paragraph" w:styleId="ae">
    <w:name w:val="No Spacing"/>
    <w:aliases w:val="Author name"/>
    <w:uiPriority w:val="1"/>
    <w:qFormat/>
    <w:rsid w:val="007F0420"/>
    <w:pPr>
      <w:jc w:val="center"/>
    </w:pPr>
    <w:rPr>
      <w:rFonts w:ascii="Times New Roman" w:eastAsia="ＭＳ 明朝" w:hAnsi="Times New Roman" w:cs="Times New Roman"/>
      <w:kern w:val="0"/>
      <w:sz w:val="24"/>
      <w:szCs w:val="24"/>
    </w:rPr>
  </w:style>
  <w:style w:type="character" w:customStyle="1" w:styleId="30">
    <w:name w:val="見出し 3 (文字)"/>
    <w:aliases w:val="Abstract (文字)"/>
    <w:basedOn w:val="a0"/>
    <w:link w:val="3"/>
    <w:uiPriority w:val="9"/>
    <w:rsid w:val="00747581"/>
    <w:rPr>
      <w:rFonts w:ascii="Times New Roman" w:eastAsiaTheme="majorEastAsia" w:hAnsi="Times New Roman" w:cstheme="majorBidi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50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C73E22-7313-4D69-B045-55484B430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-4</dc:creator>
  <cp:lastModifiedBy>山本　道</cp:lastModifiedBy>
  <cp:revision>3</cp:revision>
  <cp:lastPrinted>2016-10-28T06:04:00Z</cp:lastPrinted>
  <dcterms:created xsi:type="dcterms:W3CDTF">2025-10-09T02:32:00Z</dcterms:created>
  <dcterms:modified xsi:type="dcterms:W3CDTF">2025-10-09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bioresource-technology</vt:lpwstr>
  </property>
  <property fmtid="{D5CDD505-2E9C-101B-9397-08002B2CF9AE}" pid="7" name="Mendeley Recent Style Name 2_1">
    <vt:lpwstr>Bioresource Technology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